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054E5" w14:textId="5D3F0D07" w:rsidR="00F77317" w:rsidRDefault="000CE1A6" w:rsidP="5D7F2F1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5D7F2F12">
        <w:rPr>
          <w:rFonts w:ascii="Arial" w:hAnsi="Arial" w:cs="Arial"/>
          <w:b/>
          <w:bCs/>
          <w:sz w:val="28"/>
          <w:szCs w:val="28"/>
        </w:rPr>
        <w:t>University Medal</w:t>
      </w:r>
      <w:r w:rsidR="31DE75D3" w:rsidRPr="5D7F2F12">
        <w:rPr>
          <w:rFonts w:ascii="Arial" w:hAnsi="Arial" w:cs="Arial"/>
          <w:b/>
          <w:bCs/>
          <w:sz w:val="28"/>
          <w:szCs w:val="28"/>
        </w:rPr>
        <w:t xml:space="preserve"> </w:t>
      </w:r>
      <w:r w:rsidRPr="5D7F2F12">
        <w:rPr>
          <w:rFonts w:ascii="Arial" w:hAnsi="Arial" w:cs="Arial"/>
          <w:b/>
          <w:bCs/>
          <w:sz w:val="28"/>
          <w:szCs w:val="28"/>
        </w:rPr>
        <w:t xml:space="preserve">Nomination </w:t>
      </w:r>
      <w:r w:rsidR="0BF86D0E" w:rsidRPr="5D7F2F12">
        <w:rPr>
          <w:rFonts w:ascii="Arial" w:hAnsi="Arial" w:cs="Arial"/>
          <w:b/>
          <w:bCs/>
          <w:sz w:val="28"/>
          <w:szCs w:val="28"/>
        </w:rPr>
        <w:t>- Coversheet</w:t>
      </w:r>
    </w:p>
    <w:p w14:paraId="4496DEF0" w14:textId="1CEEA14A" w:rsidR="003D6198" w:rsidRDefault="2243B5DF" w:rsidP="4739CCA2">
      <w:pPr>
        <w:ind w:left="142"/>
        <w:rPr>
          <w:rFonts w:ascii="Arial" w:hAnsi="Arial" w:cs="Arial"/>
          <w:sz w:val="22"/>
          <w:szCs w:val="22"/>
        </w:rPr>
      </w:pPr>
      <w:r w:rsidRPr="5D7F2F12">
        <w:rPr>
          <w:rFonts w:ascii="Arial" w:hAnsi="Arial" w:cs="Arial"/>
          <w:sz w:val="22"/>
          <w:szCs w:val="22"/>
        </w:rPr>
        <w:t xml:space="preserve">This University Medal recognises high-achieving students who have sustained excellence in their undergraduate studies, </w:t>
      </w:r>
      <w:r w:rsidR="46045F26" w:rsidRPr="5D7F2F12">
        <w:rPr>
          <w:rFonts w:ascii="Arial" w:hAnsi="Arial" w:cs="Arial"/>
          <w:sz w:val="22"/>
          <w:szCs w:val="22"/>
        </w:rPr>
        <w:t xml:space="preserve">sustained excellence in </w:t>
      </w:r>
      <w:r w:rsidRPr="5D7F2F12">
        <w:rPr>
          <w:rFonts w:ascii="Arial" w:hAnsi="Arial" w:cs="Arial"/>
          <w:sz w:val="22"/>
          <w:szCs w:val="22"/>
        </w:rPr>
        <w:t>coursework at an advanced level (</w:t>
      </w:r>
      <w:r w:rsidR="46045F26" w:rsidRPr="5D7F2F12">
        <w:rPr>
          <w:rFonts w:ascii="Arial" w:hAnsi="Arial" w:cs="Arial"/>
          <w:sz w:val="22"/>
          <w:szCs w:val="22"/>
        </w:rPr>
        <w:t>H</w:t>
      </w:r>
      <w:r w:rsidRPr="5D7F2F12">
        <w:rPr>
          <w:rFonts w:ascii="Arial" w:hAnsi="Arial" w:cs="Arial"/>
          <w:sz w:val="22"/>
          <w:szCs w:val="22"/>
        </w:rPr>
        <w:t xml:space="preserve">onours or </w:t>
      </w:r>
      <w:r w:rsidR="46045F26" w:rsidRPr="5D7F2F12">
        <w:rPr>
          <w:rFonts w:ascii="Arial" w:hAnsi="Arial" w:cs="Arial"/>
          <w:sz w:val="22"/>
          <w:szCs w:val="22"/>
        </w:rPr>
        <w:t>M</w:t>
      </w:r>
      <w:r w:rsidRPr="5D7F2F12">
        <w:rPr>
          <w:rFonts w:ascii="Arial" w:hAnsi="Arial" w:cs="Arial"/>
          <w:sz w:val="22"/>
          <w:szCs w:val="22"/>
        </w:rPr>
        <w:t>asters</w:t>
      </w:r>
      <w:r w:rsidR="00CC1995" w:rsidRPr="5D7F2F12">
        <w:rPr>
          <w:rFonts w:ascii="Arial" w:hAnsi="Arial" w:cs="Arial"/>
          <w:sz w:val="22"/>
          <w:szCs w:val="22"/>
        </w:rPr>
        <w:t>) and</w:t>
      </w:r>
      <w:r w:rsidRPr="5D7F2F12">
        <w:rPr>
          <w:rFonts w:ascii="Arial" w:hAnsi="Arial" w:cs="Arial"/>
          <w:sz w:val="22"/>
          <w:szCs w:val="22"/>
        </w:rPr>
        <w:t xml:space="preserve"> have produced a high</w:t>
      </w:r>
      <w:r w:rsidR="46045F26" w:rsidRPr="5D7F2F12">
        <w:rPr>
          <w:rFonts w:ascii="Arial" w:hAnsi="Arial" w:cs="Arial"/>
          <w:sz w:val="22"/>
          <w:szCs w:val="22"/>
        </w:rPr>
        <w:t>-</w:t>
      </w:r>
      <w:r w:rsidRPr="5D7F2F12">
        <w:rPr>
          <w:rFonts w:ascii="Arial" w:hAnsi="Arial" w:cs="Arial"/>
          <w:sz w:val="22"/>
          <w:szCs w:val="22"/>
        </w:rPr>
        <w:t>quality piece of independent work.</w:t>
      </w:r>
      <w:r w:rsidR="46045F26" w:rsidRPr="5D7F2F12">
        <w:rPr>
          <w:rFonts w:ascii="Arial" w:hAnsi="Arial" w:cs="Arial"/>
          <w:sz w:val="22"/>
          <w:szCs w:val="22"/>
        </w:rPr>
        <w:t xml:space="preserve"> </w:t>
      </w:r>
      <w:r w:rsidR="003D6198">
        <w:br/>
      </w:r>
    </w:p>
    <w:p w14:paraId="3DB9263E" w14:textId="5CF689E8" w:rsidR="61F9FC27" w:rsidRDefault="61F9FC27" w:rsidP="4739CCA2">
      <w:pPr>
        <w:ind w:left="142"/>
        <w:rPr>
          <w:rFonts w:ascii="Arial" w:hAnsi="Arial" w:cs="Arial"/>
          <w:sz w:val="22"/>
          <w:szCs w:val="22"/>
        </w:rPr>
      </w:pPr>
      <w:r w:rsidRPr="7C5AD172">
        <w:rPr>
          <w:rFonts w:ascii="Arial" w:hAnsi="Arial" w:cs="Arial"/>
          <w:sz w:val="22"/>
          <w:szCs w:val="22"/>
        </w:rPr>
        <w:t>Before commencing the nomination, please ensure the nominated student has:</w:t>
      </w:r>
    </w:p>
    <w:p w14:paraId="492B9886" w14:textId="77777777" w:rsidR="00003C05" w:rsidRDefault="00003C05" w:rsidP="4739CCA2">
      <w:pPr>
        <w:ind w:left="142"/>
        <w:rPr>
          <w:rFonts w:ascii="Arial" w:hAnsi="Arial" w:cs="Arial"/>
          <w:sz w:val="22"/>
          <w:szCs w:val="22"/>
        </w:rPr>
      </w:pPr>
    </w:p>
    <w:p w14:paraId="28DC7D5B" w14:textId="0FAA9D62" w:rsidR="4739CCA2" w:rsidRDefault="4739CCA2" w:rsidP="7C5AD172">
      <w:pPr>
        <w:ind w:left="142"/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inline distT="45720" distB="45720" distL="114300" distR="114300" wp14:anchorId="6869AD06" wp14:editId="136A5A42">
                <wp:extent cx="6259830" cy="304800"/>
                <wp:effectExtent l="0" t="0" r="26670" b="19050"/>
                <wp:docPr id="5638740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9830" cy="304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 w="9525">
                          <a:solidFill>
                            <a:schemeClr val="bg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367423" w14:textId="36749BDF" w:rsidR="004E4D67" w:rsidRPr="007372DB" w:rsidRDefault="004E4D67" w:rsidP="007372D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jc w:val="center"/>
                              <w:rPr>
                                <w:rFonts w:ascii="Arial" w:hAnsi="Arial" w:cs="Arial"/>
                                <w:iCs/>
                                <w:sz w:val="22"/>
                                <w:szCs w:val="22"/>
                              </w:rPr>
                            </w:pPr>
                            <w:r w:rsidRPr="007372DB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Met the requirements for an eligible degree</w:t>
                            </w:r>
                          </w:p>
                          <w:p w14:paraId="33170545" w14:textId="77777777" w:rsidR="004E4D67" w:rsidRDefault="004E4D67" w:rsidP="0008184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869AD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92.9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" fillcolor="#5f1947 [2408]" strokecolor="#e6e4dc [3214]">
                <v:textbox>
                  <w:txbxContent>
                    <w:p w14:paraId="2F367423" w14:textId="36749BDF" w:rsidR="004E4D67" w:rsidRPr="007372DB" w:rsidRDefault="004E4D67" w:rsidP="007372D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jc w:val="center"/>
                        <w:rPr>
                          <w:rFonts w:ascii="Arial" w:hAnsi="Arial" w:cs="Arial"/>
                          <w:iCs/>
                          <w:sz w:val="22"/>
                          <w:szCs w:val="22"/>
                        </w:rPr>
                      </w:pPr>
                      <w:r w:rsidRPr="007372DB">
                        <w:rPr>
                          <w:rFonts w:ascii="Arial" w:hAnsi="Arial" w:cs="Arial"/>
                          <w:b/>
                          <w:bCs/>
                          <w:iCs/>
                          <w:sz w:val="22"/>
                          <w:szCs w:val="22"/>
                        </w:rPr>
                        <w:t>Met the requirements for an eligible degree</w:t>
                      </w:r>
                    </w:p>
                    <w:p w14:paraId="33170545" w14:textId="77777777" w:rsidR="004E4D67" w:rsidRDefault="004E4D67" w:rsidP="0008184F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FCA324" w14:textId="3C1156CE" w:rsidR="00BD6F9A" w:rsidRDefault="00003C05" w:rsidP="7C5AD172">
      <w:pPr>
        <w:ind w:left="14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003BF328" wp14:editId="7D1FAE6A">
                <wp:simplePos x="0" y="0"/>
                <wp:positionH relativeFrom="column">
                  <wp:posOffset>133350</wp:posOffset>
                </wp:positionH>
                <wp:positionV relativeFrom="paragraph">
                  <wp:posOffset>60325</wp:posOffset>
                </wp:positionV>
                <wp:extent cx="6217920" cy="1553845"/>
                <wp:effectExtent l="0" t="0" r="11430" b="2730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17920" cy="1553845"/>
                          <a:chOff x="0" y="0"/>
                          <a:chExt cx="6217920" cy="1553845"/>
                        </a:xfrm>
                      </wpg:grpSpPr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652905" cy="154686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59C1E6" w14:textId="4C6A9FCE" w:rsidR="002255B0" w:rsidRDefault="002255B0" w:rsidP="002255B0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  <w:t>Undergraduate (Honours)</w:t>
                              </w:r>
                            </w:p>
                            <w:p w14:paraId="31819287" w14:textId="4489CFC7" w:rsidR="0070238F" w:rsidRPr="00574717" w:rsidRDefault="0070238F" w:rsidP="002255B0">
                              <w:pPr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</w:pPr>
                              <w:r w:rsidRPr="00574717"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>an undergraduate Bachelor Honours degree (AQF level 8), inclusive of double major / degree, whose standard duration is no less than four (4) year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43075" y="0"/>
                            <a:ext cx="3397885" cy="154686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3D512A" w14:textId="74CAAD4D" w:rsidR="002255B0" w:rsidRDefault="002255B0" w:rsidP="00A260C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  <w:t>Postgraduate (Coursework)</w:t>
                              </w:r>
                            </w:p>
                            <w:p w14:paraId="095FA462" w14:textId="10C27893" w:rsidR="002255B0" w:rsidRDefault="0070238F" w:rsidP="0008184F">
                              <w:pPr>
                                <w:textAlignment w:val="baseline"/>
                              </w:pPr>
                              <w:r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 xml:space="preserve">a </w:t>
                              </w:r>
                              <w:r w:rsidR="00D831F3"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>p</w:t>
                              </w:r>
                              <w:r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>ostgraduate course (AQF level 9)</w:t>
                              </w:r>
                              <w:r w:rsidR="00574717"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 xml:space="preserve">, including </w:t>
                              </w:r>
                              <w:r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>a substantial piece of independent work</w:t>
                              </w:r>
                              <w:r w:rsidR="00574717"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="00574717" w:rsidRPr="0008184F">
                                <w:rPr>
                                  <w:rFonts w:ascii="Tahoma" w:eastAsia="Times New Roman" w:hAnsi="Tahoma" w:cs="Tahoma"/>
                                  <w:iCs/>
                                  <w:color w:val="333333"/>
                                  <w:spacing w:val="-2"/>
                                  <w:lang w:eastAsia="zh-CN"/>
                                </w:rPr>
                                <w:t>-</w:t>
                              </w:r>
                              <w:r w:rsidR="00A260CB">
                                <w:rPr>
                                  <w:rFonts w:ascii="Arial" w:hAnsi="Arial" w:cs="Arial"/>
                                  <w:iCs/>
                                  <w:sz w:val="18"/>
                                  <w:szCs w:val="18"/>
                                </w:rPr>
                                <w:br/>
                              </w:r>
                              <w:r w:rsidR="00574717" w:rsidRPr="00D523FC">
                                <w:rPr>
                                  <w:rFonts w:ascii="Arial" w:hAnsi="Arial" w:cs="Arial"/>
                                  <w:iCs/>
                                  <w:sz w:val="18"/>
                                  <w:szCs w:val="18"/>
                                </w:rPr>
                                <w:t xml:space="preserve">the student plans and executes the creation of new knowledge or the use of existing knowledge in a new and creative way and involves completion of a thesis, major creative </w:t>
                              </w:r>
                              <w:r w:rsidR="0083431D" w:rsidRPr="00D523FC">
                                <w:rPr>
                                  <w:rFonts w:ascii="Arial" w:hAnsi="Arial" w:cs="Arial"/>
                                  <w:iCs/>
                                  <w:sz w:val="18"/>
                                  <w:szCs w:val="18"/>
                                </w:rPr>
                                <w:t>work,</w:t>
                              </w:r>
                              <w:r w:rsidR="00574717" w:rsidRPr="00D523FC">
                                <w:rPr>
                                  <w:rFonts w:ascii="Arial" w:hAnsi="Arial" w:cs="Arial"/>
                                  <w:iCs/>
                                  <w:sz w:val="18"/>
                                  <w:szCs w:val="18"/>
                                </w:rPr>
                                <w:t xml:space="preserve"> or project. This forms the majority of the assessment in one or more units with a value of at least 10 credit points. Typically, an independent examiners report or similar will be available for the piece of work.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38750" y="0"/>
                            <a:ext cx="979170" cy="1553845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7F3BB09" w14:textId="4FCE9DEF" w:rsidR="002255B0" w:rsidRDefault="002255B0" w:rsidP="002255B0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  <w:t>Master of Research</w:t>
                              </w:r>
                            </w:p>
                            <w:p w14:paraId="448DA8E0" w14:textId="2BF7A96A" w:rsidR="00865E14" w:rsidRPr="00FD5187" w:rsidRDefault="00865E14" w:rsidP="002255B0">
                              <w:pPr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03BF328" id="Group 1" o:spid="_x0000_s1027" style="position:absolute;left:0;text-align:left;margin-left:10.5pt;margin-top:4.75pt;width:489.6pt;height:122.35pt;z-index:251658242;mso-position-horizontal-relative:text;mso-position-vertical-relative:text" coordsize="62179,155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">
                <v:shape id="_x0000_s1028" type="#_x0000_t202" style="position:absolute;width:16529;height:15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" fillcolor="#e6e4dc [3214]" strokecolor="#e6e4dc [3214]">
                  <v:textbox>
                    <w:txbxContent>
                      <w:p w14:paraId="3359C1E6" w14:textId="4C6A9FCE" w:rsidR="002255B0" w:rsidRDefault="002255B0" w:rsidP="002255B0">
                        <w:pP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  <w:t>Undergraduate (Honours)</w:t>
                        </w:r>
                      </w:p>
                      <w:p w14:paraId="31819287" w14:textId="4489CFC7" w:rsidR="0070238F" w:rsidRPr="00574717" w:rsidRDefault="0070238F" w:rsidP="002255B0">
                        <w:pPr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</w:pPr>
                        <w:r w:rsidRPr="00574717"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>an undergraduate Bachelor Honours degree (AQF level 8), inclusive of double major / degree, whose standard duration is no less than four (4) years</w:t>
                        </w:r>
                      </w:p>
                    </w:txbxContent>
                  </v:textbox>
                </v:shape>
                <v:shape id="_x0000_s1029" type="#_x0000_t202" style="position:absolute;left:17430;width:33979;height:15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" fillcolor="#e6e4dc [3214]" strokecolor="#e6e4dc [3214]">
                  <v:textbox>
                    <w:txbxContent>
                      <w:p w14:paraId="563D512A" w14:textId="74CAAD4D" w:rsidR="002255B0" w:rsidRDefault="002255B0" w:rsidP="00A260CB">
                        <w:pP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  <w:t>Postgraduate (Coursework)</w:t>
                        </w:r>
                      </w:p>
                      <w:p w14:paraId="095FA462" w14:textId="10C27893" w:rsidR="002255B0" w:rsidRDefault="0070238F" w:rsidP="0008184F">
                        <w:pPr>
                          <w:textAlignment w:val="baseline"/>
                        </w:pPr>
                        <w:r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 xml:space="preserve">a </w:t>
                        </w:r>
                        <w:r w:rsidR="00D831F3"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>p</w:t>
                        </w:r>
                        <w:r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>ostgraduate course (AQF level 9)</w:t>
                        </w:r>
                        <w:r w:rsidR="00574717"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 xml:space="preserve">, including </w:t>
                        </w:r>
                        <w:r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>a substantial piece of independent work</w:t>
                        </w:r>
                        <w:r w:rsidR="00574717"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 xml:space="preserve"> </w:t>
                        </w:r>
                        <w:r w:rsidR="00574717" w:rsidRPr="0008184F">
                          <w:rPr>
                            <w:rFonts w:ascii="Tahoma" w:eastAsia="Times New Roman" w:hAnsi="Tahoma" w:cs="Tahoma"/>
                            <w:iCs/>
                            <w:color w:val="333333"/>
                            <w:spacing w:val="-2"/>
                            <w:lang w:eastAsia="zh-CN"/>
                          </w:rPr>
                          <w:t>-</w:t>
                        </w:r>
                        <w:r w:rsidR="00A260CB">
                          <w:rPr>
                            <w:rFonts w:ascii="Arial" w:hAnsi="Arial" w:cs="Arial"/>
                            <w:iCs/>
                            <w:sz w:val="18"/>
                            <w:szCs w:val="18"/>
                          </w:rPr>
                          <w:br/>
                        </w:r>
                        <w:r w:rsidR="00574717" w:rsidRPr="00D523FC">
                          <w:rPr>
                            <w:rFonts w:ascii="Arial" w:hAnsi="Arial" w:cs="Arial"/>
                            <w:iCs/>
                            <w:sz w:val="18"/>
                            <w:szCs w:val="18"/>
                          </w:rPr>
                          <w:t xml:space="preserve">the student plans and executes the creation of new knowledge or the use of existing knowledge in a new and creative way and involves completion of a thesis, major creative </w:t>
                        </w:r>
                        <w:r w:rsidR="0083431D" w:rsidRPr="00D523FC">
                          <w:rPr>
                            <w:rFonts w:ascii="Arial" w:hAnsi="Arial" w:cs="Arial"/>
                            <w:iCs/>
                            <w:sz w:val="18"/>
                            <w:szCs w:val="18"/>
                          </w:rPr>
                          <w:t>work,</w:t>
                        </w:r>
                        <w:r w:rsidR="00574717" w:rsidRPr="00D523FC">
                          <w:rPr>
                            <w:rFonts w:ascii="Arial" w:hAnsi="Arial" w:cs="Arial"/>
                            <w:iCs/>
                            <w:sz w:val="18"/>
                            <w:szCs w:val="18"/>
                          </w:rPr>
                          <w:t xml:space="preserve"> or project. This forms the majority of the assessment in one or more units with a value of at least 10 credit points. Typically, an independent examiners report or similar will be available for the piece of work. </w:t>
                        </w:r>
                      </w:p>
                    </w:txbxContent>
                  </v:textbox>
                </v:shape>
                <v:shape id="_x0000_s1030" type="#_x0000_t202" style="position:absolute;left:52387;width:9792;height:155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" fillcolor="#e6e4dc [3214]" strokecolor="#e6e4dc [3214]">
                  <v:textbox>
                    <w:txbxContent>
                      <w:p w14:paraId="07F3BB09" w14:textId="4FCE9DEF" w:rsidR="002255B0" w:rsidRDefault="002255B0" w:rsidP="002255B0">
                        <w:pP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  <w:t>Master of Research</w:t>
                        </w:r>
                      </w:p>
                      <w:p w14:paraId="448DA8E0" w14:textId="2BF7A96A" w:rsidR="00865E14" w:rsidRPr="00FD5187" w:rsidRDefault="00865E14" w:rsidP="002255B0">
                        <w:pPr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7CF7A7B7" w14:textId="62368C68" w:rsidR="00741F2A" w:rsidRDefault="00741F2A" w:rsidP="00470BCE">
      <w:pPr>
        <w:rPr>
          <w:rFonts w:ascii="Arial" w:hAnsi="Arial" w:cs="Arial"/>
          <w:iCs/>
          <w:sz w:val="22"/>
          <w:szCs w:val="22"/>
        </w:rPr>
      </w:pPr>
    </w:p>
    <w:p w14:paraId="07E8D753" w14:textId="3F8C86BE" w:rsidR="00741F2A" w:rsidRDefault="00741F2A" w:rsidP="32746DE7">
      <w:pPr>
        <w:rPr>
          <w:rFonts w:ascii="Arial" w:hAnsi="Arial" w:cs="Arial"/>
          <w:sz w:val="22"/>
          <w:szCs w:val="22"/>
        </w:rPr>
      </w:pPr>
    </w:p>
    <w:p w14:paraId="277D80D7" w14:textId="340F05C7" w:rsidR="003864DC" w:rsidRDefault="003864DC" w:rsidP="0D9DB40F"/>
    <w:p w14:paraId="539B8889" w14:textId="629C1170" w:rsidR="00204A34" w:rsidRDefault="00204A34" w:rsidP="00470BCE">
      <w:pPr>
        <w:rPr>
          <w:rFonts w:ascii="Arial" w:hAnsi="Arial" w:cs="Arial"/>
          <w:iCs/>
          <w:sz w:val="22"/>
          <w:szCs w:val="22"/>
        </w:rPr>
      </w:pPr>
    </w:p>
    <w:p w14:paraId="276F6ABA" w14:textId="30CAC898" w:rsidR="00204A34" w:rsidRDefault="00204A34" w:rsidP="0D9DB40F">
      <w:pPr>
        <w:rPr>
          <w:rFonts w:ascii="Arial" w:hAnsi="Arial" w:cs="Arial"/>
          <w:iCs/>
          <w:sz w:val="22"/>
          <w:szCs w:val="22"/>
        </w:rPr>
      </w:pPr>
    </w:p>
    <w:p w14:paraId="3B66BFA7" w14:textId="6D5D892A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5815308" w14:textId="7BEF22B8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C535549" w14:textId="46BE30B8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5A70A881" w14:textId="2853E44C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5560FF9" w14:textId="033A228F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A0CB475" w14:textId="684C8503" w:rsidR="00046A1E" w:rsidRDefault="00003C05" w:rsidP="00470BCE">
      <w:pPr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8244" behindDoc="0" locked="0" layoutInCell="1" allowOverlap="1" wp14:anchorId="5F9BC294" wp14:editId="3248662B">
                <wp:simplePos x="0" y="0"/>
                <wp:positionH relativeFrom="column">
                  <wp:posOffset>85725</wp:posOffset>
                </wp:positionH>
                <wp:positionV relativeFrom="paragraph">
                  <wp:posOffset>90805</wp:posOffset>
                </wp:positionV>
                <wp:extent cx="6259830" cy="2543241"/>
                <wp:effectExtent l="0" t="0" r="26670" b="2857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59830" cy="2543241"/>
                          <a:chOff x="-9525" y="0"/>
                          <a:chExt cx="6259830" cy="2543241"/>
                        </a:xfrm>
                      </wpg:grpSpPr>
                      <wps:wsp>
                        <wps:cNvPr id="3" name="Straight Arrow Connector 3"/>
                        <wps:cNvCnPr/>
                        <wps:spPr>
                          <a:xfrm>
                            <a:off x="5411382" y="788276"/>
                            <a:ext cx="0" cy="19621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5" name="Group 15"/>
                        <wpg:cNvGrpSpPr/>
                        <wpg:grpSpPr>
                          <a:xfrm>
                            <a:off x="-9525" y="0"/>
                            <a:ext cx="6259830" cy="2543241"/>
                            <a:chOff x="-9525" y="0"/>
                            <a:chExt cx="6259830" cy="2543241"/>
                          </a:xfrm>
                        </wpg:grpSpPr>
                        <wps:wsp>
                          <wps:cNvPr id="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879250" y="996381"/>
                              <a:ext cx="1207135" cy="1546860"/>
                            </a:xfrm>
                            <a:prstGeom prst="rect">
                              <a:avLst/>
                            </a:prstGeom>
                            <a:solidFill>
                              <a:schemeClr val="bg2"/>
                            </a:solidFill>
                            <a:ln w="9525">
                              <a:solidFill>
                                <a:schemeClr val="bg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191352F" w14:textId="77777777" w:rsidR="002B0F14" w:rsidRPr="00882961" w:rsidRDefault="002B0F14" w:rsidP="002B0F14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  <w:t>Undergraduate (Honours)</w:t>
                                </w:r>
                              </w:p>
                              <w:p w14:paraId="528096B4" w14:textId="3F83B619" w:rsidR="002B0F14" w:rsidRDefault="00526E95" w:rsidP="002B0F14">
                                <w:r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c</w:t>
                                </w:r>
                                <w:r w:rsidR="002B0F14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ompleted </w:t>
                                </w:r>
                                <w:r w:rsidR="002B0F14" w:rsidRPr="00F16380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at least 160 credit points at undergraduate leve</w:t>
                                </w:r>
                                <w:r w:rsidR="002B0F14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l </w:t>
                                </w:r>
                                <w:r w:rsidR="002B0F14" w:rsidRPr="00F16380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at Macquarie Universit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584612" y="983768"/>
                              <a:ext cx="1647190" cy="1555750"/>
                            </a:xfrm>
                            <a:prstGeom prst="rect">
                              <a:avLst/>
                            </a:prstGeom>
                            <a:solidFill>
                              <a:schemeClr val="bg2"/>
                            </a:solidFill>
                            <a:ln w="9525">
                              <a:solidFill>
                                <a:schemeClr val="bg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239A9AB" w14:textId="499974CB" w:rsidR="00D02A24" w:rsidRDefault="00D02A24" w:rsidP="00D02A24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  <w:t>Postgraduate (Research)</w:t>
                                </w:r>
                              </w:p>
                              <w:p w14:paraId="3FED252E" w14:textId="0DCED66B" w:rsidR="00D02A24" w:rsidRDefault="00D02A24" w:rsidP="00D02A24">
                                <w:r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completed </w:t>
                                </w:r>
                                <w:r w:rsidRPr="00F16380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at least </w:t>
                                </w:r>
                                <w:r w:rsidR="00C17816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4</w:t>
                                </w:r>
                                <w:r w:rsidR="00C905FE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0</w:t>
                                </w:r>
                                <w:r w:rsidRPr="00F16380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 credit points at </w:t>
                                </w:r>
                                <w:r w:rsidR="00C905FE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undergraduate</w:t>
                                </w:r>
                                <w:r w:rsidRPr="00F16380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 level</w:t>
                                </w:r>
                                <w:r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Pr="00F16380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at Macquarie University</w:t>
                                </w:r>
                                <w:r w:rsidR="00C17816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, and 80 credit points at postgraduat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983768"/>
                              <a:ext cx="1781810" cy="1558925"/>
                            </a:xfrm>
                            <a:prstGeom prst="rect">
                              <a:avLst/>
                            </a:prstGeom>
                            <a:solidFill>
                              <a:schemeClr val="bg2">
                                <a:lumMod val="90000"/>
                              </a:schemeClr>
                            </a:solidFill>
                            <a:ln w="9525">
                              <a:solidFill>
                                <a:schemeClr val="bg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956E316" w14:textId="77777777" w:rsidR="003D6198" w:rsidRDefault="003D6198" w:rsidP="003D6198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  <w:t>Undergraduate (Honours) or Postgraduate (Coursework or Research)</w:t>
                                </w:r>
                              </w:p>
                              <w:p w14:paraId="366035A8" w14:textId="16A16D67" w:rsidR="00D02A24" w:rsidRDefault="003D6198" w:rsidP="003D6198">
                                <w:r w:rsidRPr="003D6198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completed at least 48 credit points of their studies at Macquarie Universit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8" name="Straight Arrow Connector 18"/>
                          <wps:cNvCnPr/>
                          <wps:spPr>
                            <a:xfrm>
                              <a:off x="946588" y="800888"/>
                              <a:ext cx="0" cy="196215"/>
                            </a:xfrm>
                            <a:prstGeom prst="straightConnector1">
                              <a:avLst/>
                            </a:prstGeom>
                            <a:ln w="38100"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Straight Arrow Connector 19"/>
                          <wps:cNvCnPr/>
                          <wps:spPr>
                            <a:xfrm>
                              <a:off x="2441159" y="800888"/>
                              <a:ext cx="0" cy="196215"/>
                            </a:xfrm>
                            <a:prstGeom prst="straightConnector1">
                              <a:avLst/>
                            </a:prstGeom>
                            <a:ln w="38100"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" name="Straight Arrow Connector 20"/>
                          <wps:cNvCnPr/>
                          <wps:spPr>
                            <a:xfrm>
                              <a:off x="3815912" y="788276"/>
                              <a:ext cx="0" cy="196215"/>
                            </a:xfrm>
                            <a:prstGeom prst="straightConnector1">
                              <a:avLst/>
                            </a:prstGeom>
                            <a:ln w="38100"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190941" y="983768"/>
                              <a:ext cx="1289050" cy="1558925"/>
                            </a:xfrm>
                            <a:prstGeom prst="rect">
                              <a:avLst/>
                            </a:prstGeom>
                            <a:solidFill>
                              <a:schemeClr val="bg2"/>
                            </a:solidFill>
                            <a:ln w="9525">
                              <a:solidFill>
                                <a:schemeClr val="bg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28AD8CE" w14:textId="2C3E27D3" w:rsidR="00011424" w:rsidRDefault="00011424" w:rsidP="00011424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  <w:t>Postgraduate (</w:t>
                                </w:r>
                                <w:r w:rsidR="00851E09"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  <w:t>Coursework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  <w:t>)</w:t>
                                </w:r>
                              </w:p>
                              <w:p w14:paraId="33AC2CEE" w14:textId="77777777" w:rsidR="00011424" w:rsidRDefault="00011424" w:rsidP="00011424">
                                <w:r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completed </w:t>
                                </w:r>
                                <w:r w:rsidRPr="00F16380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at least 120 credit points at postgraduate level</w:t>
                                </w:r>
                                <w:r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Pr="00F16380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at Macquarie Universit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g:grpSp>
                          <wpg:cNvPr id="5" name="Group 5"/>
                          <wpg:cNvGrpSpPr/>
                          <wpg:grpSpPr>
                            <a:xfrm>
                              <a:off x="-9525" y="0"/>
                              <a:ext cx="6259830" cy="800239"/>
                              <a:chOff x="-9359" y="0"/>
                              <a:chExt cx="6259830" cy="800239"/>
                            </a:xfrm>
                          </wpg:grpSpPr>
                          <wps:wsp>
                            <wps:cNvPr id="4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66" y="386854"/>
                                <a:ext cx="1781810" cy="4133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90000"/>
                                </a:schemeClr>
                              </a:solidFill>
                              <a:ln w="9525">
                                <a:solidFill>
                                  <a:schemeClr val="bg2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B573F94" w14:textId="581183F8" w:rsidR="002B0F14" w:rsidRDefault="002B0F14" w:rsidP="007B06DD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i/>
                                      <w:sz w:val="22"/>
                                      <w:szCs w:val="22"/>
                                    </w:rPr>
                                    <w:t>Completed studies</w:t>
                                  </w:r>
                                  <w:r w:rsidR="007B06DD">
                                    <w:rPr>
                                      <w:rFonts w:ascii="Arial" w:hAnsi="Arial" w:cs="Arial"/>
                                      <w:i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>
                                    <w:rPr>
                                      <w:rFonts w:ascii="Arial" w:hAnsi="Arial" w:cs="Arial"/>
                                      <w:i/>
                                      <w:sz w:val="22"/>
                                      <w:szCs w:val="22"/>
                                    </w:rPr>
                                    <w:t xml:space="preserve"> prior to 20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875692" y="386861"/>
                                <a:ext cx="4359275" cy="401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/>
                              </a:solidFill>
                              <a:ln w="9525">
                                <a:solidFill>
                                  <a:schemeClr val="bg2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44F712" w14:textId="3441B6E0" w:rsidR="002B0F14" w:rsidRPr="0008184F" w:rsidRDefault="002B0F14" w:rsidP="007B06DD">
                                  <w:pPr>
                                    <w:jc w:val="center"/>
                                    <w:rPr>
                                      <w:spacing w:val="4"/>
                                    </w:rPr>
                                  </w:pPr>
                                  <w:r w:rsidRPr="0008184F">
                                    <w:rPr>
                                      <w:rFonts w:ascii="Arial" w:hAnsi="Arial" w:cs="Arial"/>
                                      <w:i/>
                                      <w:spacing w:val="4"/>
                                      <w:sz w:val="22"/>
                                      <w:szCs w:val="22"/>
                                    </w:rPr>
                                    <w:t xml:space="preserve">Commenced, </w:t>
                                  </w:r>
                                  <w:r w:rsidR="007B06DD" w:rsidRPr="0008184F">
                                    <w:rPr>
                                      <w:rFonts w:ascii="Arial" w:hAnsi="Arial" w:cs="Arial"/>
                                      <w:i/>
                                      <w:spacing w:val="4"/>
                                      <w:sz w:val="22"/>
                                      <w:szCs w:val="22"/>
                                    </w:rPr>
                                    <w:t>continued,</w:t>
                                  </w:r>
                                  <w:r w:rsidRPr="0008184F">
                                    <w:rPr>
                                      <w:rFonts w:ascii="Arial" w:hAnsi="Arial" w:cs="Arial"/>
                                      <w:i/>
                                      <w:spacing w:val="4"/>
                                      <w:sz w:val="22"/>
                                      <w:szCs w:val="22"/>
                                    </w:rPr>
                                    <w:t xml:space="preserve"> or returned to study </w:t>
                                  </w:r>
                                  <w:r w:rsidR="007B06DD">
                                    <w:rPr>
                                      <w:rFonts w:ascii="Arial" w:hAnsi="Arial" w:cs="Arial"/>
                                      <w:i/>
                                      <w:spacing w:val="4"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 w:rsidRPr="0008184F">
                                    <w:rPr>
                                      <w:rFonts w:ascii="Arial" w:hAnsi="Arial" w:cs="Arial"/>
                                      <w:i/>
                                      <w:spacing w:val="4"/>
                                      <w:sz w:val="22"/>
                                      <w:szCs w:val="22"/>
                                    </w:rPr>
                                    <w:t>after 1 January 20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54072051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-9359" y="0"/>
                                <a:ext cx="6259830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 w="9525">
                                <a:solidFill>
                                  <a:schemeClr val="bg2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6473FA" w14:textId="77777777" w:rsidR="007372DB" w:rsidRPr="00C82B71" w:rsidRDefault="007372DB" w:rsidP="007372DB">
                                  <w:pPr>
                                    <w:pStyle w:val="ListParagraph"/>
                                    <w:numPr>
                                      <w:ilvl w:val="0"/>
                                      <w:numId w:val="17"/>
                                    </w:num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iCs/>
                                      <w:sz w:val="22"/>
                                      <w:szCs w:val="22"/>
                                    </w:rPr>
                                  </w:pPr>
                                  <w:r w:rsidRPr="00C82B71">
                                    <w:rPr>
                                      <w:rFonts w:ascii="Arial" w:hAnsi="Arial" w:cs="Arial"/>
                                      <w:b/>
                                      <w:bCs/>
                                      <w:iCs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  <w:t>Completed the majority of their course at Macquarie University</w:t>
                                  </w:r>
                                </w:p>
                                <w:p w14:paraId="1AC20022" w14:textId="77777777" w:rsidR="007372DB" w:rsidRDefault="007372DB" w:rsidP="007372DB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F9BC294" id="Group 17" o:spid="_x0000_s1031" style="position:absolute;margin-left:6.75pt;margin-top:7.15pt;width:492.9pt;height:200.25pt;z-index:251658244;mso-position-horizontal-relative:text;mso-position-vertical-relative:text;mso-width-relative:margin" coordorigin="-95" coordsize="62598,25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" o:spid="_x0000_s1032" type="#_x0000_t32" style="position:absolute;left:54113;top:7882;width:0;height:19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" strokecolor="#a6192e [3204]" strokeweight="3pt">
                  <v:stroke endarrow="block" joinstyle="miter"/>
                </v:shape>
                <v:group id="Group 15" o:spid="_x0000_s1033" style="position:absolute;left:-95;width:62598;height:25432" coordorigin="-95" coordsize="62598,25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_x0000_s1034" type="#_x0000_t202" style="position:absolute;left:18792;top:9963;width:12071;height:15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" fillcolor="#e6e4dc [3214]" strokecolor="#e6e4dc [3214]">
                    <v:textbox>
                      <w:txbxContent>
                        <w:p w14:paraId="1191352F" w14:textId="77777777" w:rsidR="002B0F14" w:rsidRPr="00882961" w:rsidRDefault="002B0F14" w:rsidP="002B0F14">
                          <w:pP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  <w:t>Undergraduate (Honours)</w:t>
                          </w:r>
                        </w:p>
                        <w:p w14:paraId="528096B4" w14:textId="3F83B619" w:rsidR="002B0F14" w:rsidRDefault="00526E95" w:rsidP="002B0F14">
                          <w:r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c</w:t>
                          </w:r>
                          <w:r w:rsidR="002B0F14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ompleted </w:t>
                          </w:r>
                          <w:r w:rsidR="002B0F14" w:rsidRPr="00F16380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at least 160 credit points at undergraduate leve</w:t>
                          </w:r>
                          <w:r w:rsidR="002B0F14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l </w:t>
                          </w:r>
                          <w:r w:rsidR="002B0F14" w:rsidRPr="00F16380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at Macquarie University</w:t>
                          </w:r>
                        </w:p>
                      </w:txbxContent>
                    </v:textbox>
                  </v:shape>
                  <v:shape id="_x0000_s1035" type="#_x0000_t202" style="position:absolute;left:45846;top:9837;width:16472;height:155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" fillcolor="#e6e4dc [3214]" strokecolor="#e6e4dc [3214]">
                    <v:textbox>
                      <w:txbxContent>
                        <w:p w14:paraId="3239A9AB" w14:textId="499974CB" w:rsidR="00D02A24" w:rsidRDefault="00D02A24" w:rsidP="00D02A24">
                          <w:pP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  <w:t>Postgraduate (Research)</w:t>
                          </w:r>
                        </w:p>
                        <w:p w14:paraId="3FED252E" w14:textId="0DCED66B" w:rsidR="00D02A24" w:rsidRDefault="00D02A24" w:rsidP="00D02A24">
                          <w:r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completed </w:t>
                          </w:r>
                          <w:r w:rsidRPr="00F16380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at least </w:t>
                          </w:r>
                          <w:r w:rsidR="00C17816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4</w:t>
                          </w:r>
                          <w:r w:rsidR="00C905FE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0</w:t>
                          </w:r>
                          <w:r w:rsidRPr="00F16380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 credit points at </w:t>
                          </w:r>
                          <w:r w:rsidR="00C905FE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undergraduate</w:t>
                          </w:r>
                          <w:r w:rsidRPr="00F16380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 level</w:t>
                          </w:r>
                          <w:r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 </w:t>
                          </w:r>
                          <w:r w:rsidRPr="00F16380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at Macquarie University</w:t>
                          </w:r>
                          <w:r w:rsidR="00C17816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, and 80 credit points at postgraduate</w:t>
                          </w:r>
                        </w:p>
                      </w:txbxContent>
                    </v:textbox>
                  </v:shape>
                  <v:shape id="_x0000_s1036" type="#_x0000_t202" style="position:absolute;top:9837;width:17818;height:155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" fillcolor="#d2cfc1 [2894]" strokecolor="#e6e4dc [3214]">
                    <v:textbox>
                      <w:txbxContent>
                        <w:p w14:paraId="4956E316" w14:textId="77777777" w:rsidR="003D6198" w:rsidRDefault="003D6198" w:rsidP="003D6198">
                          <w:pP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  <w:t>Undergraduate (Honours) or Postgraduate (Coursework or Research)</w:t>
                          </w:r>
                        </w:p>
                        <w:p w14:paraId="366035A8" w14:textId="16A16D67" w:rsidR="00D02A24" w:rsidRDefault="003D6198" w:rsidP="003D6198">
                          <w:r w:rsidRPr="003D6198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completed at least 48 credit points of their studies at Macquarie University</w:t>
                          </w:r>
                        </w:p>
                      </w:txbxContent>
                    </v:textbox>
                  </v:shape>
                  <v:shape id="Straight Arrow Connector 18" o:spid="_x0000_s1037" type="#_x0000_t32" style="position:absolute;left:9465;top:8008;width:0;height:19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" strokecolor="#a6192e [3204]" strokeweight="3pt">
                    <v:stroke endarrow="block" joinstyle="miter"/>
                  </v:shape>
                  <v:shape id="Straight Arrow Connector 19" o:spid="_x0000_s1038" type="#_x0000_t32" style="position:absolute;left:24411;top:8008;width:0;height:19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" strokecolor="#a6192e [3204]" strokeweight="3pt">
                    <v:stroke endarrow="block" joinstyle="miter"/>
                  </v:shape>
                  <v:shape id="Straight Arrow Connector 20" o:spid="_x0000_s1039" type="#_x0000_t32" style="position:absolute;left:38159;top:7882;width:0;height:19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" strokecolor="#a6192e [3204]" strokeweight="3pt">
                    <v:stroke endarrow="block" joinstyle="miter"/>
                  </v:shape>
                  <v:shape id="_x0000_s1040" type="#_x0000_t202" style="position:absolute;left:31909;top:9837;width:12890;height:155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" fillcolor="#e6e4dc [3214]" strokecolor="#e6e4dc [3214]">
                    <v:textbox>
                      <w:txbxContent>
                        <w:p w14:paraId="528AD8CE" w14:textId="2C3E27D3" w:rsidR="00011424" w:rsidRDefault="00011424" w:rsidP="00011424">
                          <w:pP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  <w:t>Postgraduate (</w:t>
                          </w:r>
                          <w:r w:rsidR="00851E09"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  <w:t>Coursework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  <w:t>)</w:t>
                          </w:r>
                        </w:p>
                        <w:p w14:paraId="33AC2CEE" w14:textId="77777777" w:rsidR="00011424" w:rsidRDefault="00011424" w:rsidP="00011424">
                          <w:r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completed </w:t>
                          </w:r>
                          <w:r w:rsidRPr="00F16380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at least 120 credit points at postgraduate level</w:t>
                          </w:r>
                          <w:r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 </w:t>
                          </w:r>
                          <w:r w:rsidRPr="00F16380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at Macquarie University</w:t>
                          </w:r>
                        </w:p>
                      </w:txbxContent>
                    </v:textbox>
                  </v:shape>
                  <v:group id="Group 5" o:spid="_x0000_s1041" style="position:absolute;left:-95;width:62598;height:8002" coordorigin="-93" coordsize="62598,8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shape id="_x0000_s1042" type="#_x0000_t202" style="position:absolute;left:1;top:3868;width:17818;height:4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" fillcolor="#d2cfc1 [2894]" strokecolor="#e6e4dc [3214]">
                      <v:textbox>
                        <w:txbxContent>
                          <w:p w14:paraId="0B573F94" w14:textId="581183F8" w:rsidR="002B0F14" w:rsidRDefault="002B0F14" w:rsidP="007B06DD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>Completed studies</w:t>
                            </w:r>
                            <w:r w:rsidR="007B06DD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 xml:space="preserve"> prior to 2020</w:t>
                            </w:r>
                          </w:p>
                        </w:txbxContent>
                      </v:textbox>
                    </v:shape>
                    <v:shape id="_x0000_s1043" type="#_x0000_t202" style="position:absolute;left:18756;top:3868;width:43593;height:40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" fillcolor="#e6e4dc [3214]" strokecolor="#e6e4dc [3214]">
                      <v:textbox>
                        <w:txbxContent>
                          <w:p w14:paraId="5544F712" w14:textId="3441B6E0" w:rsidR="002B0F14" w:rsidRPr="0008184F" w:rsidRDefault="002B0F14" w:rsidP="007B06DD">
                            <w:pPr>
                              <w:jc w:val="center"/>
                              <w:rPr>
                                <w:spacing w:val="4"/>
                              </w:rPr>
                            </w:pPr>
                            <w:r w:rsidRPr="0008184F">
                              <w:rPr>
                                <w:rFonts w:ascii="Arial" w:hAnsi="Arial" w:cs="Arial"/>
                                <w:i/>
                                <w:spacing w:val="4"/>
                                <w:sz w:val="22"/>
                                <w:szCs w:val="22"/>
                              </w:rPr>
                              <w:t xml:space="preserve">Commenced, </w:t>
                            </w:r>
                            <w:r w:rsidR="007B06DD" w:rsidRPr="0008184F">
                              <w:rPr>
                                <w:rFonts w:ascii="Arial" w:hAnsi="Arial" w:cs="Arial"/>
                                <w:i/>
                                <w:spacing w:val="4"/>
                                <w:sz w:val="22"/>
                                <w:szCs w:val="22"/>
                              </w:rPr>
                              <w:t>continued,</w:t>
                            </w:r>
                            <w:r w:rsidRPr="0008184F">
                              <w:rPr>
                                <w:rFonts w:ascii="Arial" w:hAnsi="Arial" w:cs="Arial"/>
                                <w:i/>
                                <w:spacing w:val="4"/>
                                <w:sz w:val="22"/>
                                <w:szCs w:val="22"/>
                              </w:rPr>
                              <w:t xml:space="preserve"> or returned to study </w:t>
                            </w:r>
                            <w:r w:rsidR="007B06DD">
                              <w:rPr>
                                <w:rFonts w:ascii="Arial" w:hAnsi="Arial" w:cs="Arial"/>
                                <w:i/>
                                <w:spacing w:val="4"/>
                                <w:sz w:val="22"/>
                                <w:szCs w:val="22"/>
                              </w:rPr>
                              <w:br/>
                            </w:r>
                            <w:r w:rsidRPr="0008184F">
                              <w:rPr>
                                <w:rFonts w:ascii="Arial" w:hAnsi="Arial" w:cs="Arial"/>
                                <w:i/>
                                <w:spacing w:val="4"/>
                                <w:sz w:val="22"/>
                                <w:szCs w:val="22"/>
                              </w:rPr>
                              <w:t>after 1 January 2020</w:t>
                            </w:r>
                          </w:p>
                        </w:txbxContent>
                      </v:textbox>
                    </v:shape>
                    <v:shape id="_x0000_s1044" type="#_x0000_t202" style="position:absolute;left:-93;width:62597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" fillcolor="#76232f [3205]" strokecolor="#e6e4dc [3214]">
                      <v:textbox>
                        <w:txbxContent>
                          <w:p w14:paraId="1A6473FA" w14:textId="77777777" w:rsidR="007372DB" w:rsidRPr="00C82B71" w:rsidRDefault="007372DB" w:rsidP="007372DB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</w:pPr>
                            <w:r w:rsidRPr="00C82B71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>Completed the majority of their course at Macquarie University</w:t>
                            </w:r>
                          </w:p>
                          <w:p w14:paraId="1AC20022" w14:textId="77777777" w:rsidR="007372DB" w:rsidRDefault="007372DB" w:rsidP="007372DB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</w:p>
    <w:p w14:paraId="11CA7D7F" w14:textId="3BE18A13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68784140" w14:textId="7777777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989DECC" w14:textId="6229FD2F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62C7F6EA" w14:textId="713403B6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55539772" w14:textId="71FDD663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7B1CD13" w14:textId="3A51E4AB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5B7C6A6" w14:textId="62A80D74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3418196B" w14:textId="7549D5F9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5BB3C7E" w14:textId="5A3708CA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353DC2F3" w14:textId="2CF93C44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7F25DD9F" w14:textId="7777777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AE7A022" w14:textId="7777777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6BC0A70" w14:textId="7777777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7BE8B861" w14:textId="7777777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69FCB547" w14:textId="7777777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3946610A" w14:textId="77777777" w:rsidR="00003C05" w:rsidRDefault="00003C05" w:rsidP="00470BCE">
      <w:pPr>
        <w:rPr>
          <w:rFonts w:ascii="Arial" w:hAnsi="Arial" w:cs="Arial"/>
          <w:iCs/>
          <w:sz w:val="22"/>
          <w:szCs w:val="22"/>
        </w:rPr>
      </w:pPr>
    </w:p>
    <w:p w14:paraId="5C761C9F" w14:textId="3A41D73D" w:rsidR="00003C05" w:rsidRDefault="00003C05" w:rsidP="00470BCE">
      <w:pPr>
        <w:rPr>
          <w:rFonts w:ascii="Arial" w:hAnsi="Arial" w:cs="Arial"/>
          <w:iCs/>
          <w:sz w:val="22"/>
          <w:szCs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8" behindDoc="0" locked="0" layoutInCell="1" allowOverlap="1" wp14:anchorId="0301B48C" wp14:editId="79FA0C75">
                <wp:simplePos x="0" y="0"/>
                <wp:positionH relativeFrom="column">
                  <wp:posOffset>75378</wp:posOffset>
                </wp:positionH>
                <wp:positionV relativeFrom="paragraph">
                  <wp:posOffset>140335</wp:posOffset>
                </wp:positionV>
                <wp:extent cx="6242685" cy="1381565"/>
                <wp:effectExtent l="0" t="0" r="24765" b="28575"/>
                <wp:wrapNone/>
                <wp:docPr id="1828421513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42685" cy="1381565"/>
                          <a:chOff x="84290" y="153885"/>
                          <a:chExt cx="6242685" cy="1381740"/>
                        </a:xfrm>
                      </wpg:grpSpPr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4290" y="153885"/>
                            <a:ext cx="6242685" cy="783590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75000"/>
                            </a:schemeClr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39017E" w14:textId="77777777" w:rsidR="00046A1E" w:rsidRPr="00C82B71" w:rsidRDefault="00046A1E" w:rsidP="00046A1E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ind w:left="426"/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</w:pPr>
                              <w:r w:rsidRPr="00C82B71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</w:rPr>
                                <w:t xml:space="preserve">Demonstrated sustained excellence </w:t>
                              </w:r>
                              <w:r w:rsidRPr="00C82B71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  <w:u w:val="single"/>
                                </w:rPr>
                                <w:t>throughout</w:t>
                              </w:r>
                              <w:r w:rsidRPr="00C82B71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</w:rPr>
                                <w:t xml:space="preserve"> their University studies. </w:t>
                              </w:r>
                              <w:r w:rsidRPr="00C82B71"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 xml:space="preserve">If the student is being nominated for a postgraduate course, their undergraduate performance will also be considered. </w:t>
                              </w:r>
                              <w:r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>G</w:t>
                              </w:r>
                              <w:r w:rsidRPr="00C82B71"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 xml:space="preserve">reater weight </w:t>
                              </w:r>
                              <w:r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 xml:space="preserve">may be placed </w:t>
                              </w:r>
                              <w:r w:rsidRPr="00C82B71"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>on academic performance in later years or at a more advanced level</w:t>
                              </w:r>
                            </w:p>
                            <w:p w14:paraId="6AFAF432" w14:textId="77777777" w:rsidR="00046A1E" w:rsidRDefault="00046A1E" w:rsidP="00046A1E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5250" y="1125415"/>
                            <a:ext cx="6230620" cy="41021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8770F8F" w14:textId="77777777" w:rsidR="00046A1E" w:rsidRPr="00C82B71" w:rsidRDefault="00046A1E" w:rsidP="00046A1E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ind w:left="426"/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</w:pPr>
                              <w:r w:rsidRPr="00C82B71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color w:val="FFFFFF" w:themeColor="background1"/>
                                  <w:sz w:val="22"/>
                                  <w:szCs w:val="22"/>
                                </w:rPr>
                                <w:t>Not been found responsible for serious misconduct</w:t>
                              </w:r>
                              <w:r w:rsidRPr="00C82B71">
                                <w:rPr>
                                  <w:rFonts w:ascii="Arial" w:hAnsi="Arial" w:cs="Arial"/>
                                  <w:iCs/>
                                  <w:color w:val="FFFFFF" w:themeColor="background1"/>
                                  <w:sz w:val="22"/>
                                  <w:szCs w:val="22"/>
                                </w:rPr>
                                <w:t xml:space="preserve"> in accordance with the University’s Student Discipline Rules and Student Discipline Procedure</w:t>
                              </w:r>
                              <w:r w:rsidRPr="00C82B71"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  <w:p w14:paraId="4A9CC248" w14:textId="77777777" w:rsidR="00046A1E" w:rsidRDefault="00046A1E" w:rsidP="00046A1E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01B48C" id="Group 10" o:spid="_x0000_s1045" style="position:absolute;margin-left:5.95pt;margin-top:11.05pt;width:491.55pt;height:108.8pt;z-index:251659268;mso-position-horizontal-relative:text;mso-position-vertical-relative:text;mso-width-relative:margin;mso-height-relative:margin" coordorigin="842,1538" coordsize="62426,138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">
                <v:shape id="_x0000_s1046" type="#_x0000_t202" style="position:absolute;left:842;top:1538;width:62427;height:78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" fillcolor="#94005e [2407]" strokecolor="#e6e4dc [3214]">
                  <v:textbox>
                    <w:txbxContent>
                      <w:p w14:paraId="0939017E" w14:textId="77777777" w:rsidR="00046A1E" w:rsidRPr="00C82B71" w:rsidRDefault="00046A1E" w:rsidP="00046A1E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ind w:left="426"/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</w:pPr>
                        <w:r w:rsidRPr="00C82B71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</w:rPr>
                          <w:t xml:space="preserve">Demonstrated sustained excellence </w:t>
                        </w:r>
                        <w:r w:rsidRPr="00C82B71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  <w:u w:val="single"/>
                          </w:rPr>
                          <w:t>throughout</w:t>
                        </w:r>
                        <w:r w:rsidRPr="00C82B71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</w:rPr>
                          <w:t xml:space="preserve"> their University studies. </w:t>
                        </w:r>
                        <w:r w:rsidRPr="00C82B71"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 xml:space="preserve">If the student is being nominated for a postgraduate course, their undergraduate performance will also be considered. </w:t>
                        </w:r>
                        <w:r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>G</w:t>
                        </w:r>
                        <w:r w:rsidRPr="00C82B71"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 xml:space="preserve">reater weight </w:t>
                        </w:r>
                        <w:r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 xml:space="preserve">may be placed </w:t>
                        </w:r>
                        <w:r w:rsidRPr="00C82B71"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>on academic performance in later years or at a more advanced level</w:t>
                        </w:r>
                      </w:p>
                      <w:p w14:paraId="6AFAF432" w14:textId="77777777" w:rsidR="00046A1E" w:rsidRDefault="00046A1E" w:rsidP="00046A1E"/>
                    </w:txbxContent>
                  </v:textbox>
                </v:shape>
                <v:shape id="_x0000_s1047" type="#_x0000_t202" style="position:absolute;left:952;top:11254;width:6230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" fillcolor="#a6192e [3204]" strokecolor="#e6e4dc [3214]">
                  <v:textbox>
                    <w:txbxContent>
                      <w:p w14:paraId="38770F8F" w14:textId="77777777" w:rsidR="00046A1E" w:rsidRPr="00C82B71" w:rsidRDefault="00046A1E" w:rsidP="00046A1E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ind w:left="426"/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</w:pPr>
                        <w:r w:rsidRPr="00C82B71">
                          <w:rPr>
                            <w:rFonts w:ascii="Arial" w:hAnsi="Arial" w:cs="Arial"/>
                            <w:b/>
                            <w:bCs/>
                            <w:iCs/>
                            <w:color w:val="FFFFFF" w:themeColor="background1"/>
                            <w:sz w:val="22"/>
                            <w:szCs w:val="22"/>
                          </w:rPr>
                          <w:t>Not been found responsible for serious misconduct</w:t>
                        </w:r>
                        <w:r w:rsidRPr="00C82B71">
                          <w:rPr>
                            <w:rFonts w:ascii="Arial" w:hAnsi="Arial" w:cs="Arial"/>
                            <w:iCs/>
                            <w:color w:val="FFFFFF" w:themeColor="background1"/>
                            <w:sz w:val="22"/>
                            <w:szCs w:val="22"/>
                          </w:rPr>
                          <w:t xml:space="preserve"> in accordance with the University’s Student Discipline Rules and Student Discipline Procedure</w:t>
                        </w:r>
                        <w:r w:rsidRPr="00C82B71"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>.</w:t>
                        </w:r>
                      </w:p>
                      <w:p w14:paraId="4A9CC248" w14:textId="77777777" w:rsidR="00046A1E" w:rsidRDefault="00046A1E" w:rsidP="00046A1E"/>
                    </w:txbxContent>
                  </v:textbox>
                </v:shape>
              </v:group>
            </w:pict>
          </mc:Fallback>
        </mc:AlternateContent>
      </w:r>
    </w:p>
    <w:p w14:paraId="5CE4A6E6" w14:textId="55A9516C" w:rsidR="00003C05" w:rsidRDefault="00003C05" w:rsidP="00470BCE">
      <w:pPr>
        <w:rPr>
          <w:rFonts w:ascii="Arial" w:hAnsi="Arial" w:cs="Arial"/>
          <w:iCs/>
          <w:sz w:val="22"/>
          <w:szCs w:val="22"/>
        </w:rPr>
      </w:pPr>
    </w:p>
    <w:p w14:paraId="1DC4E50F" w14:textId="593B44A5" w:rsidR="00003C05" w:rsidRDefault="00003C05" w:rsidP="00470BCE">
      <w:pPr>
        <w:rPr>
          <w:rFonts w:ascii="Arial" w:hAnsi="Arial" w:cs="Arial"/>
          <w:iCs/>
          <w:sz w:val="22"/>
          <w:szCs w:val="22"/>
        </w:rPr>
      </w:pPr>
    </w:p>
    <w:p w14:paraId="405B1F73" w14:textId="6BE2DFFE" w:rsidR="00003C05" w:rsidRDefault="00003C05" w:rsidP="00470BCE">
      <w:pPr>
        <w:rPr>
          <w:rFonts w:ascii="Arial" w:hAnsi="Arial" w:cs="Arial"/>
          <w:iCs/>
          <w:sz w:val="22"/>
          <w:szCs w:val="22"/>
        </w:rPr>
      </w:pPr>
    </w:p>
    <w:p w14:paraId="5A2E5C1D" w14:textId="41B650B9" w:rsidR="00003C05" w:rsidRDefault="00003C05" w:rsidP="00470BCE">
      <w:pPr>
        <w:rPr>
          <w:rFonts w:ascii="Arial" w:hAnsi="Arial" w:cs="Arial"/>
          <w:iCs/>
          <w:sz w:val="22"/>
          <w:szCs w:val="22"/>
        </w:rPr>
      </w:pPr>
    </w:p>
    <w:p w14:paraId="193C12BB" w14:textId="1EB86BEF" w:rsidR="00003C05" w:rsidRDefault="00003C05" w:rsidP="00470BCE">
      <w:pPr>
        <w:rPr>
          <w:rFonts w:ascii="Arial" w:hAnsi="Arial" w:cs="Arial"/>
          <w:iCs/>
          <w:sz w:val="22"/>
          <w:szCs w:val="22"/>
        </w:rPr>
      </w:pPr>
    </w:p>
    <w:p w14:paraId="1E52E7FB" w14:textId="5565FF78" w:rsidR="00003C05" w:rsidRDefault="00003C05" w:rsidP="00470BCE">
      <w:pPr>
        <w:rPr>
          <w:rFonts w:ascii="Arial" w:hAnsi="Arial" w:cs="Arial"/>
          <w:iCs/>
          <w:sz w:val="22"/>
          <w:szCs w:val="22"/>
        </w:rPr>
      </w:pPr>
    </w:p>
    <w:p w14:paraId="6D005683" w14:textId="0B31AD4F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9ED0041" w14:textId="6C41FADD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EEC44AB" w14:textId="5913336E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50A8DE99" w14:textId="7970730A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2F9D42B5" w14:textId="7777777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3D3EE2B7" w14:textId="364C9C62" w:rsidR="00526E95" w:rsidRDefault="00470BCE" w:rsidP="00470BCE">
      <w:pPr>
        <w:rPr>
          <w:rFonts w:ascii="Arial" w:hAnsi="Arial" w:cs="Arial"/>
          <w:iCs/>
          <w:sz w:val="22"/>
          <w:szCs w:val="22"/>
        </w:rPr>
      </w:pPr>
      <w:r w:rsidRPr="00470BCE">
        <w:rPr>
          <w:rFonts w:ascii="Arial" w:hAnsi="Arial" w:cs="Arial"/>
          <w:iCs/>
          <w:sz w:val="22"/>
          <w:szCs w:val="22"/>
        </w:rPr>
        <w:t xml:space="preserve">Please refer to the </w:t>
      </w:r>
      <w:hyperlink r:id="rId11" w:history="1">
        <w:r w:rsidRPr="00470BCE">
          <w:rPr>
            <w:rStyle w:val="Hyperlink"/>
            <w:rFonts w:ascii="Arial" w:hAnsi="Arial" w:cs="Arial"/>
            <w:iCs/>
            <w:sz w:val="22"/>
            <w:szCs w:val="22"/>
          </w:rPr>
          <w:t>University Medal Policy</w:t>
        </w:r>
      </w:hyperlink>
      <w:r w:rsidRPr="00470BCE">
        <w:rPr>
          <w:rFonts w:ascii="Arial" w:hAnsi="Arial" w:cs="Arial"/>
          <w:iCs/>
          <w:sz w:val="22"/>
          <w:szCs w:val="22"/>
        </w:rPr>
        <w:t xml:space="preserve"> and </w:t>
      </w:r>
      <w:hyperlink r:id="rId12" w:history="1">
        <w:r w:rsidRPr="00470BCE">
          <w:rPr>
            <w:rStyle w:val="Hyperlink"/>
            <w:rFonts w:ascii="Arial" w:hAnsi="Arial" w:cs="Arial"/>
            <w:iCs/>
            <w:sz w:val="22"/>
            <w:szCs w:val="22"/>
          </w:rPr>
          <w:t>Procedure</w:t>
        </w:r>
      </w:hyperlink>
      <w:r w:rsidRPr="00470BCE">
        <w:rPr>
          <w:rFonts w:ascii="Arial" w:hAnsi="Arial" w:cs="Arial"/>
          <w:iCs/>
          <w:sz w:val="22"/>
          <w:szCs w:val="22"/>
        </w:rPr>
        <w:t xml:space="preserve"> for further information regarding nomination and assessment criteria.</w:t>
      </w:r>
      <w:r>
        <w:rPr>
          <w:rFonts w:ascii="Arial" w:hAnsi="Arial" w:cs="Arial"/>
          <w:iCs/>
          <w:sz w:val="22"/>
          <w:szCs w:val="22"/>
        </w:rPr>
        <w:t xml:space="preserve"> </w:t>
      </w:r>
    </w:p>
    <w:p w14:paraId="15CACAC8" w14:textId="77777777" w:rsidR="00526E95" w:rsidRDefault="00526E95" w:rsidP="00470BCE">
      <w:pPr>
        <w:rPr>
          <w:rFonts w:ascii="Arial" w:hAnsi="Arial" w:cs="Arial"/>
          <w:iCs/>
          <w:sz w:val="22"/>
          <w:szCs w:val="22"/>
        </w:rPr>
      </w:pPr>
    </w:p>
    <w:p w14:paraId="663B8A35" w14:textId="36479E06" w:rsidR="00AB3A64" w:rsidRPr="00470BCE" w:rsidRDefault="00470BCE" w:rsidP="7C5AD172">
      <w:pPr>
        <w:rPr>
          <w:rFonts w:asciiTheme="majorHAnsi" w:hAnsiTheme="majorHAnsi" w:cstheme="majorBidi"/>
          <w:b/>
          <w:bCs/>
          <w:sz w:val="22"/>
          <w:szCs w:val="22"/>
        </w:rPr>
      </w:pPr>
      <w:r w:rsidRPr="7C5AD172">
        <w:rPr>
          <w:rFonts w:ascii="Arial" w:hAnsi="Arial" w:cs="Arial"/>
          <w:sz w:val="22"/>
          <w:szCs w:val="22"/>
        </w:rPr>
        <w:t xml:space="preserve">If the student does not meet the criteria for the medal, </w:t>
      </w:r>
      <w:r w:rsidR="618A8764" w:rsidRPr="7C5AD172">
        <w:rPr>
          <w:rFonts w:ascii="Arial" w:hAnsi="Arial" w:cs="Arial"/>
          <w:sz w:val="22"/>
          <w:szCs w:val="22"/>
        </w:rPr>
        <w:t>there are opportunities to be recognised by</w:t>
      </w:r>
      <w:r w:rsidRPr="7C5AD172">
        <w:rPr>
          <w:rFonts w:ascii="Arial" w:hAnsi="Arial" w:cs="Arial"/>
          <w:sz w:val="22"/>
          <w:szCs w:val="22"/>
        </w:rPr>
        <w:t xml:space="preserve"> </w:t>
      </w:r>
      <w:r w:rsidR="00AB3A64" w:rsidRPr="7C5AD172">
        <w:rPr>
          <w:rFonts w:asciiTheme="majorHAnsi" w:hAnsiTheme="majorHAnsi" w:cstheme="majorBidi"/>
          <w:sz w:val="22"/>
          <w:szCs w:val="22"/>
        </w:rPr>
        <w:t xml:space="preserve">other prizes and awards available including the </w:t>
      </w:r>
      <w:hyperlink r:id="rId13">
        <w:r w:rsidR="00AB3A64" w:rsidRPr="7C5AD172">
          <w:rPr>
            <w:rStyle w:val="Hyperlink"/>
            <w:rFonts w:asciiTheme="majorHAnsi" w:hAnsiTheme="majorHAnsi" w:cstheme="majorBidi"/>
            <w:sz w:val="22"/>
            <w:szCs w:val="22"/>
          </w:rPr>
          <w:t xml:space="preserve">Macquarie University Award for Academic Excellence, </w:t>
        </w:r>
        <w:r w:rsidR="00AB3A64" w:rsidRPr="7C5AD172">
          <w:rPr>
            <w:rFonts w:asciiTheme="majorHAnsi" w:hAnsiTheme="majorHAnsi" w:cstheme="majorBidi"/>
            <w:sz w:val="22"/>
            <w:szCs w:val="22"/>
          </w:rPr>
          <w:t xml:space="preserve">the </w:t>
        </w:r>
        <w:r w:rsidR="00AB3A64" w:rsidRPr="7C5AD172">
          <w:rPr>
            <w:rStyle w:val="Hyperlink"/>
            <w:rFonts w:asciiTheme="majorHAnsi" w:hAnsiTheme="majorHAnsi" w:cstheme="majorBidi"/>
            <w:sz w:val="22"/>
            <w:szCs w:val="22"/>
          </w:rPr>
          <w:t>Merit List,</w:t>
        </w:r>
      </w:hyperlink>
      <w:r w:rsidR="00AB3A64" w:rsidRPr="7C5AD172">
        <w:rPr>
          <w:rFonts w:asciiTheme="majorHAnsi" w:hAnsiTheme="majorHAnsi" w:cstheme="majorBidi"/>
          <w:sz w:val="22"/>
          <w:szCs w:val="22"/>
        </w:rPr>
        <w:t xml:space="preserve"> </w:t>
      </w:r>
      <w:hyperlink r:id="rId14">
        <w:r w:rsidR="00AB3A64" w:rsidRPr="7C5AD172">
          <w:rPr>
            <w:rStyle w:val="Hyperlink"/>
            <w:rFonts w:asciiTheme="majorHAnsi" w:hAnsiTheme="majorHAnsi" w:cstheme="majorBidi"/>
            <w:sz w:val="22"/>
            <w:szCs w:val="22"/>
          </w:rPr>
          <w:t>Faculty/Department/PACE prizes</w:t>
        </w:r>
      </w:hyperlink>
      <w:r w:rsidR="00AB3A64" w:rsidRPr="7C5AD172">
        <w:rPr>
          <w:rStyle w:val="Hyperlink"/>
          <w:rFonts w:asciiTheme="majorHAnsi" w:hAnsiTheme="majorHAnsi" w:cstheme="majorBidi"/>
          <w:sz w:val="22"/>
          <w:szCs w:val="22"/>
        </w:rPr>
        <w:t xml:space="preserve">, </w:t>
      </w:r>
      <w:r w:rsidR="00AB3A64" w:rsidRPr="7C5AD172">
        <w:rPr>
          <w:rFonts w:asciiTheme="majorHAnsi" w:hAnsiTheme="majorHAnsi" w:cstheme="majorBidi"/>
          <w:sz w:val="22"/>
          <w:szCs w:val="22"/>
        </w:rPr>
        <w:t xml:space="preserve">the </w:t>
      </w:r>
      <w:hyperlink r:id="rId15">
        <w:r w:rsidR="00AB3A64" w:rsidRPr="7C5AD172">
          <w:rPr>
            <w:rStyle w:val="Hyperlink"/>
            <w:rFonts w:asciiTheme="majorHAnsi" w:hAnsiTheme="majorHAnsi" w:cstheme="majorBidi"/>
            <w:sz w:val="22"/>
            <w:szCs w:val="22"/>
          </w:rPr>
          <w:t>Executive Dean’s Commendation for Thesis Excellence in the Master of Research</w:t>
        </w:r>
      </w:hyperlink>
      <w:r w:rsidR="00AB3A64" w:rsidRPr="7C5AD172">
        <w:rPr>
          <w:rFonts w:asciiTheme="majorHAnsi" w:hAnsiTheme="majorHAnsi" w:cstheme="majorBidi"/>
          <w:sz w:val="22"/>
          <w:szCs w:val="22"/>
        </w:rPr>
        <w:t>, and student nominated</w:t>
      </w:r>
      <w:hyperlink r:id="rId16">
        <w:r w:rsidR="00AB3A64" w:rsidRPr="7C5AD172">
          <w:rPr>
            <w:rStyle w:val="Hyperlink"/>
            <w:rFonts w:asciiTheme="majorHAnsi" w:hAnsiTheme="majorHAnsi" w:cstheme="majorBidi"/>
            <w:sz w:val="22"/>
            <w:szCs w:val="22"/>
          </w:rPr>
          <w:t xml:space="preserve"> leadership awards</w:t>
        </w:r>
      </w:hyperlink>
      <w:r w:rsidR="00AB3A64" w:rsidRPr="7C5AD172">
        <w:rPr>
          <w:rFonts w:asciiTheme="majorHAnsi" w:hAnsiTheme="majorHAnsi" w:cstheme="majorBidi"/>
          <w:sz w:val="22"/>
          <w:szCs w:val="22"/>
        </w:rPr>
        <w:t xml:space="preserve">. </w:t>
      </w:r>
    </w:p>
    <w:p w14:paraId="396CAAE3" w14:textId="173172A7" w:rsidR="00AF42E2" w:rsidRDefault="00AF42E2" w:rsidP="00BD6F9A">
      <w:pPr>
        <w:ind w:left="142"/>
        <w:rPr>
          <w:rFonts w:ascii="Arial" w:hAnsi="Arial" w:cs="Arial"/>
          <w:iCs/>
          <w:sz w:val="22"/>
          <w:szCs w:val="22"/>
        </w:rPr>
      </w:pPr>
    </w:p>
    <w:p w14:paraId="6BC57B0D" w14:textId="77777777" w:rsidR="0008184F" w:rsidRDefault="0008184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0AA7623D" w14:textId="56E39B7C" w:rsidR="0031456E" w:rsidRPr="0031456E" w:rsidRDefault="0008184F" w:rsidP="00915E9F">
      <w:pPr>
        <w:rPr>
          <w:rFonts w:ascii="Arial" w:hAnsi="Arial" w:cs="Arial"/>
          <w:i/>
          <w:sz w:val="22"/>
          <w:szCs w:val="22"/>
        </w:rPr>
      </w:pPr>
      <w:r>
        <w:rPr>
          <w:noProof/>
        </w:rPr>
        <w:lastRenderedPageBreak/>
        <w:drawing>
          <wp:anchor distT="0" distB="0" distL="114300" distR="114300" simplePos="0" relativeHeight="251658243" behindDoc="0" locked="0" layoutInCell="1" allowOverlap="1" wp14:anchorId="7CC09EDF" wp14:editId="2CC80CAB">
            <wp:simplePos x="0" y="0"/>
            <wp:positionH relativeFrom="column">
              <wp:posOffset>5360670</wp:posOffset>
            </wp:positionH>
            <wp:positionV relativeFrom="paragraph">
              <wp:posOffset>-101600</wp:posOffset>
            </wp:positionV>
            <wp:extent cx="1182370" cy="445953"/>
            <wp:effectExtent l="0" t="0" r="0" b="0"/>
            <wp:wrapNone/>
            <wp:docPr id="49425941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82370" cy="4459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0BCE" w:rsidRPr="00050A86">
        <w:rPr>
          <w:rFonts w:ascii="Arial" w:hAnsi="Arial" w:cs="Arial"/>
          <w:b/>
          <w:sz w:val="28"/>
          <w:szCs w:val="28"/>
        </w:rPr>
        <w:t>University Medal Nomination</w:t>
      </w:r>
      <w:r w:rsidR="00470BCE">
        <w:rPr>
          <w:rFonts w:ascii="Arial" w:hAnsi="Arial" w:cs="Arial"/>
          <w:b/>
          <w:sz w:val="28"/>
          <w:szCs w:val="28"/>
        </w:rPr>
        <w:br/>
      </w:r>
    </w:p>
    <w:tbl>
      <w:tblPr>
        <w:tblStyle w:val="TableGrid"/>
        <w:tblW w:w="10065" w:type="dxa"/>
        <w:tblInd w:w="137" w:type="dxa"/>
        <w:tblLook w:val="04A0" w:firstRow="1" w:lastRow="0" w:firstColumn="1" w:lastColumn="0" w:noHBand="0" w:noVBand="1"/>
      </w:tblPr>
      <w:tblGrid>
        <w:gridCol w:w="3657"/>
        <w:gridCol w:w="6408"/>
      </w:tblGrid>
      <w:tr w:rsidR="00915E9F" w:rsidRPr="0031456E" w14:paraId="44661870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3876A049" w14:textId="5CF0DF26" w:rsidR="00915E9F" w:rsidRPr="0031456E" w:rsidRDefault="007339D6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tudent</w:t>
            </w:r>
            <w:r w:rsidR="00915E9F" w:rsidRPr="0031456E">
              <w:rPr>
                <w:rFonts w:ascii="Arial" w:hAnsi="Arial" w:cs="Arial"/>
                <w:b/>
                <w:sz w:val="22"/>
                <w:szCs w:val="22"/>
              </w:rPr>
              <w:t xml:space="preserve"> name</w:t>
            </w:r>
          </w:p>
        </w:tc>
        <w:tc>
          <w:tcPr>
            <w:tcW w:w="6408" w:type="dxa"/>
          </w:tcPr>
          <w:p w14:paraId="39EFED0F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7C9BF116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1BC45F2D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Student ID</w:t>
            </w:r>
          </w:p>
        </w:tc>
        <w:tc>
          <w:tcPr>
            <w:tcW w:w="6408" w:type="dxa"/>
          </w:tcPr>
          <w:p w14:paraId="5783F6B2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1456E" w:rsidRPr="0031456E" w14:paraId="1C2ADBEE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057CE4D0" w14:textId="2AFA5A37" w:rsidR="0031456E" w:rsidRPr="0031456E" w:rsidRDefault="007015C2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ourse</w:t>
            </w:r>
            <w:r w:rsidR="0031456E" w:rsidRPr="0031456E">
              <w:rPr>
                <w:rFonts w:ascii="Arial" w:hAnsi="Arial" w:cs="Arial"/>
                <w:b/>
                <w:sz w:val="22"/>
                <w:szCs w:val="22"/>
              </w:rPr>
              <w:t xml:space="preserve"> of Study</w:t>
            </w:r>
          </w:p>
        </w:tc>
        <w:tc>
          <w:tcPr>
            <w:tcW w:w="6408" w:type="dxa"/>
          </w:tcPr>
          <w:p w14:paraId="2362B0F1" w14:textId="77777777" w:rsidR="0031456E" w:rsidRPr="0031456E" w:rsidRDefault="0031456E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5699F187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3343ECCA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Department</w:t>
            </w:r>
          </w:p>
        </w:tc>
        <w:tc>
          <w:tcPr>
            <w:tcW w:w="6408" w:type="dxa"/>
          </w:tcPr>
          <w:p w14:paraId="4FDFC51E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1F920975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6AD3BBE1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Faculty</w:t>
            </w:r>
          </w:p>
        </w:tc>
        <w:tc>
          <w:tcPr>
            <w:tcW w:w="6408" w:type="dxa"/>
          </w:tcPr>
          <w:p w14:paraId="57DB9FE5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5E95820" w14:textId="20F0EA66" w:rsidR="00636AC8" w:rsidRPr="00636AC8" w:rsidRDefault="00636AC8">
      <w:pPr>
        <w:rPr>
          <w:rFonts w:ascii="Arial" w:hAnsi="Arial" w:cs="Arial"/>
          <w:sz w:val="22"/>
          <w:szCs w:val="22"/>
        </w:rPr>
      </w:pPr>
    </w:p>
    <w:tbl>
      <w:tblPr>
        <w:tblW w:w="10275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75"/>
      </w:tblGrid>
      <w:tr w:rsidR="00236F5E" w14:paraId="15E6DA2C" w14:textId="77777777" w:rsidTr="5D7F2F12">
        <w:trPr>
          <w:trHeight w:val="173"/>
        </w:trPr>
        <w:tc>
          <w:tcPr>
            <w:tcW w:w="10275" w:type="dxa"/>
            <w:shd w:val="clear" w:color="auto" w:fill="D9D9D9" w:themeFill="background1" w:themeFillShade="D9"/>
          </w:tcPr>
          <w:p w14:paraId="2C2B891B" w14:textId="4E98B811" w:rsidR="00920762" w:rsidRDefault="65AA5CEE" w:rsidP="5D7F2F12">
            <w:pPr>
              <w:ind w:right="-66"/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Summarise the case for why this student’s performance demonstrates</w:t>
            </w:r>
            <w:r w:rsidRPr="5D7F2F1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sustained excellence </w:t>
            </w:r>
            <w:r w:rsidRPr="5D7F2F12">
              <w:rPr>
                <w:rFonts w:ascii="Arial" w:hAnsi="Arial" w:cs="Arial"/>
                <w:sz w:val="22"/>
                <w:szCs w:val="22"/>
              </w:rPr>
              <w:t>throughout their University studies</w:t>
            </w:r>
            <w:r w:rsidR="31DE75D3" w:rsidRPr="5D7F2F12">
              <w:rPr>
                <w:rFonts w:ascii="Arial" w:hAnsi="Arial" w:cs="Arial"/>
                <w:sz w:val="22"/>
                <w:szCs w:val="22"/>
              </w:rPr>
              <w:t>.</w:t>
            </w:r>
            <w:r w:rsidR="40703795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1691E83F" w:rsidRPr="5D7F2F12">
              <w:rPr>
                <w:rFonts w:ascii="Arial" w:hAnsi="Arial" w:cs="Arial"/>
                <w:sz w:val="22"/>
                <w:szCs w:val="22"/>
              </w:rPr>
              <w:t>Please</w:t>
            </w:r>
            <w:r w:rsidR="40703795" w:rsidRPr="5D7F2F12">
              <w:rPr>
                <w:rFonts w:ascii="Arial" w:hAnsi="Arial" w:cs="Arial"/>
                <w:sz w:val="22"/>
                <w:szCs w:val="22"/>
              </w:rPr>
              <w:t xml:space="preserve"> include</w:t>
            </w:r>
            <w:r w:rsidR="238B3758" w:rsidRPr="5D7F2F12">
              <w:rPr>
                <w:rFonts w:ascii="Arial" w:hAnsi="Arial" w:cs="Arial"/>
                <w:sz w:val="22"/>
                <w:szCs w:val="22"/>
              </w:rPr>
              <w:t xml:space="preserve"> information on</w:t>
            </w:r>
            <w:r w:rsidR="11BBB8BE" w:rsidRPr="5D7F2F12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71CA000F" w14:textId="5EE06273" w:rsidR="00920762" w:rsidRPr="00526E95" w:rsidRDefault="40703795" w:rsidP="00920762">
            <w:pPr>
              <w:pStyle w:val="ListParagraph"/>
              <w:numPr>
                <w:ilvl w:val="0"/>
                <w:numId w:val="15"/>
              </w:numPr>
              <w:ind w:left="492"/>
              <w:rPr>
                <w:rFonts w:ascii="Arial" w:hAnsi="Arial" w:cs="Arial"/>
                <w:spacing w:val="-2"/>
                <w:sz w:val="22"/>
                <w:szCs w:val="22"/>
              </w:rPr>
            </w:pPr>
            <w:r w:rsidRPr="00526E95">
              <w:rPr>
                <w:rFonts w:ascii="Arial" w:hAnsi="Arial" w:cs="Arial"/>
                <w:spacing w:val="-2"/>
                <w:sz w:val="22"/>
                <w:szCs w:val="22"/>
              </w:rPr>
              <w:t>grades</w:t>
            </w:r>
            <w:r w:rsidR="11BBB8BE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and </w:t>
            </w:r>
            <w:r w:rsidR="0B1890A1" w:rsidRPr="00526E95">
              <w:rPr>
                <w:rFonts w:ascii="Arial" w:hAnsi="Arial" w:cs="Arial"/>
                <w:spacing w:val="-2"/>
                <w:sz w:val="22"/>
                <w:szCs w:val="22"/>
              </w:rPr>
              <w:t>WAM</w:t>
            </w:r>
            <w:r w:rsidR="356E4A80" w:rsidRPr="00526E95">
              <w:rPr>
                <w:rFonts w:ascii="Arial" w:hAnsi="Arial" w:cs="Arial"/>
                <w:spacing w:val="-2"/>
                <w:sz w:val="22"/>
                <w:szCs w:val="22"/>
              </w:rPr>
              <w:t>/GPA</w:t>
            </w:r>
            <w:r w:rsidR="11BBB8BE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throughout the</w:t>
            </w:r>
            <w:r w:rsidR="2C272912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student’s</w:t>
            </w:r>
            <w:r w:rsidR="11BBB8BE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University studies (at both undergraduate and postgraduate level if applicable)</w:t>
            </w:r>
            <w:r w:rsidR="4659169D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. </w:t>
            </w:r>
            <w:r w:rsidR="11BBB8BE" w:rsidRPr="00526E95">
              <w:rPr>
                <w:rFonts w:ascii="Arial" w:hAnsi="Arial" w:cs="Arial"/>
                <w:spacing w:val="-2"/>
                <w:sz w:val="22"/>
                <w:szCs w:val="22"/>
              </w:rPr>
              <w:t>Greater weight may be placed on later years</w:t>
            </w:r>
            <w:r w:rsidR="4659169D" w:rsidRPr="00526E95">
              <w:rPr>
                <w:rFonts w:ascii="Arial" w:hAnsi="Arial" w:cs="Arial"/>
                <w:spacing w:val="-2"/>
                <w:sz w:val="22"/>
                <w:szCs w:val="22"/>
              </w:rPr>
              <w:t>;</w:t>
            </w:r>
            <w:r w:rsidR="5F7849DC">
              <w:rPr>
                <w:rFonts w:ascii="Arial" w:hAnsi="Arial" w:cs="Arial"/>
                <w:spacing w:val="-2"/>
                <w:sz w:val="22"/>
                <w:szCs w:val="22"/>
              </w:rPr>
              <w:t xml:space="preserve"> and</w:t>
            </w:r>
          </w:p>
          <w:p w14:paraId="1E00FD39" w14:textId="009176D8" w:rsidR="00920762" w:rsidRDefault="6EC12DD2" w:rsidP="00920762">
            <w:pPr>
              <w:pStyle w:val="ListParagraph"/>
              <w:numPr>
                <w:ilvl w:val="0"/>
                <w:numId w:val="15"/>
              </w:numPr>
              <w:ind w:left="492"/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prizes</w:t>
            </w:r>
            <w:r w:rsidR="56FEA4FE" w:rsidRPr="5D7F2F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40703795" w:rsidRPr="5D7F2F12">
              <w:rPr>
                <w:rFonts w:ascii="Arial" w:hAnsi="Arial" w:cs="Arial"/>
                <w:sz w:val="22"/>
                <w:szCs w:val="22"/>
              </w:rPr>
              <w:t>awards</w:t>
            </w:r>
            <w:r w:rsidR="44853CC5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2A31A662" w:rsidRPr="5D7F2F12">
              <w:rPr>
                <w:rFonts w:ascii="Arial" w:hAnsi="Arial" w:cs="Arial"/>
                <w:sz w:val="22"/>
                <w:szCs w:val="22"/>
              </w:rPr>
              <w:t xml:space="preserve">achieved </w:t>
            </w:r>
            <w:r w:rsidR="44853CC5" w:rsidRPr="5D7F2F12">
              <w:rPr>
                <w:rFonts w:ascii="Arial" w:hAnsi="Arial" w:cs="Arial"/>
                <w:sz w:val="22"/>
                <w:szCs w:val="22"/>
              </w:rPr>
              <w:t>(if applicable)</w:t>
            </w:r>
            <w:r w:rsidR="4659169D" w:rsidRPr="5D7F2F12">
              <w:rPr>
                <w:rFonts w:ascii="Arial" w:hAnsi="Arial" w:cs="Arial"/>
                <w:sz w:val="22"/>
                <w:szCs w:val="22"/>
              </w:rPr>
              <w:t>;</w:t>
            </w:r>
            <w:r w:rsidR="04E02F0A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5F7849DC" w:rsidRPr="5D7F2F12">
              <w:rPr>
                <w:rFonts w:ascii="Arial" w:hAnsi="Arial" w:cs="Arial"/>
                <w:sz w:val="22"/>
                <w:szCs w:val="22"/>
              </w:rPr>
              <w:t>and</w:t>
            </w:r>
          </w:p>
          <w:p w14:paraId="44C7BD23" w14:textId="7C1A828E" w:rsidR="00D57400" w:rsidRPr="00920762" w:rsidRDefault="00D57400" w:rsidP="00920762">
            <w:pPr>
              <w:pStyle w:val="ListParagraph"/>
              <w:numPr>
                <w:ilvl w:val="0"/>
                <w:numId w:val="15"/>
              </w:numPr>
              <w:ind w:left="492"/>
              <w:rPr>
                <w:rFonts w:ascii="Arial" w:hAnsi="Arial" w:cs="Arial"/>
                <w:sz w:val="22"/>
                <w:szCs w:val="22"/>
              </w:rPr>
            </w:pPr>
            <w:r w:rsidRPr="00920762">
              <w:rPr>
                <w:rFonts w:ascii="Arial" w:hAnsi="Arial" w:cs="Arial"/>
                <w:sz w:val="22"/>
                <w:szCs w:val="22"/>
              </w:rPr>
              <w:t xml:space="preserve">assessor reports/comments </w:t>
            </w:r>
            <w:r w:rsidRPr="00920762">
              <w:rPr>
                <w:rFonts w:ascii="Arial" w:hAnsi="Arial" w:cs="Arial"/>
                <w:sz w:val="22"/>
                <w:szCs w:val="22"/>
                <w:lang w:val="en-US"/>
              </w:rPr>
              <w:t xml:space="preserve">for </w:t>
            </w:r>
            <w:r w:rsidRPr="00920762">
              <w:rPr>
                <w:rFonts w:ascii="Arial" w:hAnsi="Arial" w:cs="Arial"/>
                <w:sz w:val="22"/>
                <w:szCs w:val="22"/>
              </w:rPr>
              <w:t>the</w:t>
            </w:r>
            <w:r w:rsidRPr="00920762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271E04">
              <w:rPr>
                <w:rFonts w:ascii="Arial" w:hAnsi="Arial" w:cs="Arial"/>
                <w:color w:val="000000"/>
                <w:sz w:val="22"/>
                <w:szCs w:val="22"/>
              </w:rPr>
              <w:t>thesis /</w:t>
            </w:r>
            <w:r w:rsidRPr="00920762">
              <w:rPr>
                <w:rFonts w:ascii="Arial" w:hAnsi="Arial" w:cs="Arial"/>
                <w:color w:val="000000"/>
                <w:sz w:val="22"/>
                <w:szCs w:val="22"/>
              </w:rPr>
              <w:t xml:space="preserve"> independent work</w:t>
            </w:r>
            <w:r w:rsidRPr="00920762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1C30C449" w14:textId="5A97C5B8" w:rsidR="00236F5E" w:rsidRPr="008A5D8B" w:rsidRDefault="00D57400" w:rsidP="00D57400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If relevant, p</w:t>
            </w:r>
            <w:r w:rsidR="00DC3808"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lease addr</w:t>
            </w:r>
            <w:r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ess any unusual aspects of the nominated student’s </w:t>
            </w:r>
            <w:r w:rsidR="00DD4DA8"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academic </w:t>
            </w:r>
            <w:r w:rsidR="00DC3808"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record </w:t>
            </w:r>
          </w:p>
        </w:tc>
      </w:tr>
      <w:tr w:rsidR="00236F5E" w14:paraId="15C665EC" w14:textId="77777777" w:rsidTr="5D7F2F12">
        <w:trPr>
          <w:trHeight w:val="3183"/>
        </w:trPr>
        <w:tc>
          <w:tcPr>
            <w:tcW w:w="10275" w:type="dxa"/>
          </w:tcPr>
          <w:p w14:paraId="544ADAF1" w14:textId="77777777" w:rsidR="002F4527" w:rsidRDefault="002F4527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B37D11E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5C03FAE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06E3011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E5A688A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91198F4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4535F4A" w14:textId="196830DF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D27A544" w14:textId="04FBFBC5" w:rsidR="003351E3" w:rsidRDefault="003351E3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1F674C7" w14:textId="76EAE9AE" w:rsidR="003351E3" w:rsidRDefault="003351E3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13ADED" w14:textId="77777777" w:rsidR="003351E3" w:rsidRDefault="003351E3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F228AC8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E502D13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0E35E55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EF663C9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E1EDCD9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44C7F8F" w14:textId="6998D670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6C98C45D" w14:textId="77777777" w:rsidR="00236F5E" w:rsidRPr="0031456E" w:rsidRDefault="00236F5E" w:rsidP="00915E9F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0207" w:type="dxa"/>
        <w:tblInd w:w="137" w:type="dxa"/>
        <w:tblLook w:val="04A0" w:firstRow="1" w:lastRow="0" w:firstColumn="1" w:lastColumn="0" w:noHBand="0" w:noVBand="1"/>
      </w:tblPr>
      <w:tblGrid>
        <w:gridCol w:w="10207"/>
      </w:tblGrid>
      <w:tr w:rsidR="0031456E" w:rsidRPr="0031456E" w14:paraId="39CE2D3F" w14:textId="77777777" w:rsidTr="5D7F2F12">
        <w:tc>
          <w:tcPr>
            <w:tcW w:w="10207" w:type="dxa"/>
            <w:shd w:val="clear" w:color="auto" w:fill="D9D9D9" w:themeFill="background1" w:themeFillShade="D9"/>
          </w:tcPr>
          <w:p w14:paraId="04C7E1BF" w14:textId="45A4B908" w:rsidR="00271E04" w:rsidRDefault="1691E83F" w:rsidP="00126098">
            <w:pPr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 xml:space="preserve">Describe how the nominated student’s performance </w:t>
            </w:r>
            <w:r w:rsidRPr="5D7F2F12">
              <w:rPr>
                <w:rFonts w:ascii="Arial" w:hAnsi="Arial" w:cs="Arial"/>
                <w:b/>
                <w:bCs/>
                <w:sz w:val="22"/>
                <w:szCs w:val="22"/>
              </w:rPr>
              <w:t>compares with</w:t>
            </w:r>
            <w:r w:rsidR="463164EE" w:rsidRPr="5D7F2F1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that of</w:t>
            </w:r>
            <w:r w:rsidRPr="5D7F2F1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their cohort</w:t>
            </w:r>
            <w:r w:rsidR="356E4A80" w:rsidRPr="5D7F2F12">
              <w:rPr>
                <w:rFonts w:ascii="Arial" w:hAnsi="Arial" w:cs="Arial"/>
                <w:sz w:val="22"/>
                <w:szCs w:val="22"/>
              </w:rPr>
              <w:t xml:space="preserve"> for both their coursework</w:t>
            </w:r>
            <w:r w:rsidR="036BCBF9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356E4A80" w:rsidRPr="5D7F2F12">
              <w:rPr>
                <w:rFonts w:ascii="Arial" w:hAnsi="Arial" w:cs="Arial"/>
                <w:sz w:val="22"/>
                <w:szCs w:val="22"/>
              </w:rPr>
              <w:t xml:space="preserve">and for the </w:t>
            </w:r>
            <w:r w:rsidR="7F475E1F" w:rsidRPr="5D7F2F12">
              <w:rPr>
                <w:rFonts w:ascii="Arial" w:hAnsi="Arial" w:cs="Arial"/>
                <w:sz w:val="22"/>
                <w:szCs w:val="22"/>
              </w:rPr>
              <w:t xml:space="preserve">thesis / </w:t>
            </w:r>
            <w:r w:rsidR="356E4A80" w:rsidRPr="5D7F2F12">
              <w:rPr>
                <w:rFonts w:ascii="Arial" w:hAnsi="Arial" w:cs="Arial"/>
                <w:sz w:val="22"/>
                <w:szCs w:val="22"/>
              </w:rPr>
              <w:t xml:space="preserve">substantial piece of independent work. </w:t>
            </w:r>
            <w:r w:rsidR="036BCBF9" w:rsidRPr="5D7F2F12">
              <w:rPr>
                <w:rFonts w:ascii="Arial" w:hAnsi="Arial" w:cs="Arial"/>
                <w:sz w:val="22"/>
                <w:szCs w:val="22"/>
              </w:rPr>
              <w:t>Where possible</w:t>
            </w:r>
            <w:r w:rsidR="77E9EFEC" w:rsidRPr="5D7F2F12">
              <w:rPr>
                <w:rFonts w:ascii="Arial" w:hAnsi="Arial" w:cs="Arial"/>
                <w:sz w:val="22"/>
                <w:szCs w:val="22"/>
              </w:rPr>
              <w:t xml:space="preserve"> include:</w:t>
            </w:r>
          </w:p>
          <w:p w14:paraId="4F2FA3B7" w14:textId="1FADCB02" w:rsidR="00126098" w:rsidRDefault="356E4A80" w:rsidP="00271E04">
            <w:pPr>
              <w:pStyle w:val="ListParagraph"/>
              <w:numPr>
                <w:ilvl w:val="0"/>
                <w:numId w:val="15"/>
              </w:numPr>
              <w:ind w:left="492"/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the</w:t>
            </w:r>
            <w:r w:rsidR="036BCBF9" w:rsidRPr="5D7F2F12">
              <w:rPr>
                <w:rFonts w:ascii="Arial" w:hAnsi="Arial" w:cs="Arial"/>
                <w:sz w:val="22"/>
                <w:szCs w:val="22"/>
              </w:rPr>
              <w:t xml:space="preserve"> ranking or percentile</w:t>
            </w:r>
            <w:r w:rsidRPr="5D7F2F12">
              <w:rPr>
                <w:rFonts w:ascii="Arial" w:hAnsi="Arial" w:cs="Arial"/>
                <w:sz w:val="22"/>
                <w:szCs w:val="22"/>
              </w:rPr>
              <w:t xml:space="preserve"> position of the nominated student </w:t>
            </w:r>
            <w:r w:rsidR="036BCBF9" w:rsidRPr="5D7F2F12">
              <w:rPr>
                <w:rFonts w:ascii="Arial" w:hAnsi="Arial" w:cs="Arial"/>
                <w:sz w:val="22"/>
                <w:szCs w:val="22"/>
              </w:rPr>
              <w:t>compared to</w:t>
            </w:r>
            <w:r w:rsidRPr="5D7F2F12">
              <w:rPr>
                <w:rFonts w:ascii="Arial" w:hAnsi="Arial" w:cs="Arial"/>
                <w:sz w:val="22"/>
                <w:szCs w:val="22"/>
              </w:rPr>
              <w:t xml:space="preserve"> their cohort</w:t>
            </w:r>
            <w:r w:rsidR="25F89FFA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1D4ECA3C" w:rsidRPr="5D7F2F12">
              <w:rPr>
                <w:rFonts w:ascii="Arial" w:hAnsi="Arial" w:cs="Arial"/>
                <w:sz w:val="22"/>
                <w:szCs w:val="22"/>
              </w:rPr>
              <w:t>f</w:t>
            </w:r>
            <w:r w:rsidR="25F89FFA" w:rsidRPr="5D7F2F12">
              <w:rPr>
                <w:rFonts w:ascii="Arial" w:hAnsi="Arial" w:cs="Arial"/>
                <w:sz w:val="22"/>
                <w:szCs w:val="22"/>
              </w:rPr>
              <w:t xml:space="preserve">or </w:t>
            </w:r>
            <w:r w:rsidR="25F89FFA" w:rsidRPr="5D7F2F12">
              <w:rPr>
                <w:rFonts w:ascii="Arial" w:hAnsi="Arial" w:cs="Arial"/>
                <w:sz w:val="22"/>
                <w:szCs w:val="22"/>
                <w:u w:val="single"/>
              </w:rPr>
              <w:t>both</w:t>
            </w:r>
            <w:r w:rsidR="25F89FFA" w:rsidRPr="5D7F2F12">
              <w:rPr>
                <w:rFonts w:ascii="Arial" w:hAnsi="Arial" w:cs="Arial"/>
                <w:sz w:val="22"/>
                <w:szCs w:val="22"/>
              </w:rPr>
              <w:t xml:space="preserve"> their coursework and for the </w:t>
            </w:r>
            <w:r w:rsidR="7F475E1F" w:rsidRPr="5D7F2F12">
              <w:rPr>
                <w:rFonts w:ascii="Arial" w:hAnsi="Arial" w:cs="Arial"/>
                <w:sz w:val="22"/>
                <w:szCs w:val="22"/>
              </w:rPr>
              <w:t xml:space="preserve">thesis / </w:t>
            </w:r>
            <w:r w:rsidR="25F89FFA" w:rsidRPr="5D7F2F12">
              <w:rPr>
                <w:rFonts w:ascii="Arial" w:hAnsi="Arial" w:cs="Arial"/>
                <w:sz w:val="22"/>
                <w:szCs w:val="22"/>
              </w:rPr>
              <w:t>independent work</w:t>
            </w:r>
            <w:r w:rsidR="04E02F0A" w:rsidRPr="5D7F2F12">
              <w:rPr>
                <w:rFonts w:ascii="Arial" w:hAnsi="Arial" w:cs="Arial"/>
                <w:sz w:val="22"/>
                <w:szCs w:val="22"/>
              </w:rPr>
              <w:t>;</w:t>
            </w:r>
            <w:r w:rsidR="5F7849DC" w:rsidRPr="5D7F2F12">
              <w:rPr>
                <w:rFonts w:ascii="Arial" w:hAnsi="Arial" w:cs="Arial"/>
                <w:sz w:val="22"/>
                <w:szCs w:val="22"/>
              </w:rPr>
              <w:t xml:space="preserve"> and</w:t>
            </w:r>
          </w:p>
          <w:p w14:paraId="3BB214A1" w14:textId="29480FBD" w:rsidR="0031456E" w:rsidRPr="00DD4DA8" w:rsidRDefault="098418FB" w:rsidP="00271E04">
            <w:pPr>
              <w:pStyle w:val="ListParagraph"/>
              <w:numPr>
                <w:ilvl w:val="0"/>
                <w:numId w:val="15"/>
              </w:numPr>
              <w:ind w:left="492"/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 xml:space="preserve">comparison </w:t>
            </w:r>
            <w:r w:rsidR="1691E83F" w:rsidRPr="5D7F2F12">
              <w:rPr>
                <w:rFonts w:ascii="Arial" w:hAnsi="Arial" w:cs="Arial"/>
                <w:sz w:val="22"/>
                <w:szCs w:val="22"/>
              </w:rPr>
              <w:t>with</w:t>
            </w:r>
            <w:r w:rsidR="08B445E6" w:rsidRPr="5D7F2F12">
              <w:rPr>
                <w:rFonts w:ascii="Arial" w:hAnsi="Arial" w:cs="Arial"/>
                <w:sz w:val="22"/>
                <w:szCs w:val="22"/>
              </w:rPr>
              <w:t xml:space="preserve"> performance of</w:t>
            </w:r>
            <w:r w:rsidR="1691E83F" w:rsidRPr="5D7F2F12">
              <w:rPr>
                <w:rFonts w:ascii="Arial" w:hAnsi="Arial" w:cs="Arial"/>
                <w:sz w:val="22"/>
                <w:szCs w:val="22"/>
              </w:rPr>
              <w:t xml:space="preserve"> prior University Medallists in the discipline. </w:t>
            </w:r>
          </w:p>
        </w:tc>
      </w:tr>
      <w:tr w:rsidR="0031456E" w:rsidRPr="0031456E" w14:paraId="772AA502" w14:textId="77777777" w:rsidTr="5D7F2F12">
        <w:trPr>
          <w:trHeight w:val="3249"/>
        </w:trPr>
        <w:tc>
          <w:tcPr>
            <w:tcW w:w="10207" w:type="dxa"/>
            <w:shd w:val="clear" w:color="auto" w:fill="auto"/>
          </w:tcPr>
          <w:p w14:paraId="68857213" w14:textId="77777777" w:rsidR="00D57400" w:rsidRDefault="00D57400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C3E8865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E4263FA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63C134D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C0BD4D5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BF9DFCE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3355231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11E834D" w14:textId="5A9FDC2A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1CE2421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8B557F4" w14:textId="3FFC12E4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46D9A35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5E9AA91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45C063D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4F804AE" w14:textId="77777777" w:rsidR="0008184F" w:rsidRDefault="0008184F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9868A22" w14:textId="77777777" w:rsidR="0008184F" w:rsidRDefault="0008184F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E0998FC" w14:textId="77777777" w:rsidR="0008184F" w:rsidRDefault="0008184F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FF50684" w14:textId="77777777" w:rsidR="0008184F" w:rsidRDefault="0008184F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3937A2B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ABD31C1" w14:textId="2474E575" w:rsidR="00B05433" w:rsidRPr="0031456E" w:rsidRDefault="00B0543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03D16D6F" w14:textId="5DBE651F" w:rsidR="00636AC8" w:rsidRDefault="00636AC8" w:rsidP="00915E9F">
      <w:pPr>
        <w:rPr>
          <w:rFonts w:ascii="Arial" w:hAnsi="Arial" w:cs="Arial"/>
          <w:b/>
          <w:sz w:val="22"/>
          <w:szCs w:val="22"/>
        </w:rPr>
      </w:pPr>
    </w:p>
    <w:p w14:paraId="6C3A3438" w14:textId="4F4804B3" w:rsidR="0008184F" w:rsidRDefault="0008184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18E91E79" w14:textId="77777777" w:rsidR="00271E04" w:rsidRPr="0031456E" w:rsidRDefault="00271E04" w:rsidP="00915E9F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0170" w:type="dxa"/>
        <w:tblInd w:w="137" w:type="dxa"/>
        <w:tblLook w:val="04A0" w:firstRow="1" w:lastRow="0" w:firstColumn="1" w:lastColumn="0" w:noHBand="0" w:noVBand="1"/>
      </w:tblPr>
      <w:tblGrid>
        <w:gridCol w:w="10170"/>
      </w:tblGrid>
      <w:tr w:rsidR="0031456E" w:rsidRPr="0031456E" w14:paraId="6F679DB8" w14:textId="77777777" w:rsidTr="5D7F2F12">
        <w:tc>
          <w:tcPr>
            <w:tcW w:w="10170" w:type="dxa"/>
            <w:shd w:val="clear" w:color="auto" w:fill="D9D9D9" w:themeFill="background1" w:themeFillShade="D9"/>
          </w:tcPr>
          <w:p w14:paraId="16C71B1B" w14:textId="7C61F65A" w:rsidR="0031456E" w:rsidRPr="00B637C4" w:rsidRDefault="00B637C4" w:rsidP="002F4527">
            <w:pPr>
              <w:rPr>
                <w:rFonts w:ascii="Arial" w:hAnsi="Arial" w:cs="Arial"/>
                <w:sz w:val="22"/>
                <w:szCs w:val="22"/>
              </w:rPr>
            </w:pPr>
            <w:r w:rsidRPr="00B637C4">
              <w:rPr>
                <w:rFonts w:ascii="Arial" w:hAnsi="Arial" w:cs="Arial"/>
                <w:sz w:val="22"/>
                <w:szCs w:val="22"/>
              </w:rPr>
              <w:t>If</w:t>
            </w:r>
            <w:r w:rsidR="0031456E" w:rsidRPr="00B637C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1456E" w:rsidRPr="00B637C4">
              <w:rPr>
                <w:rFonts w:ascii="Arial" w:eastAsia="Arial" w:hAnsi="Arial" w:cs="Arial"/>
                <w:sz w:val="22"/>
                <w:szCs w:val="22"/>
              </w:rPr>
              <w:t xml:space="preserve">more than one </w:t>
            </w:r>
            <w:r w:rsidR="0088799C">
              <w:rPr>
                <w:rFonts w:ascii="Arial" w:eastAsia="Arial" w:hAnsi="Arial" w:cs="Arial"/>
                <w:sz w:val="22"/>
                <w:szCs w:val="22"/>
              </w:rPr>
              <w:t xml:space="preserve">University Medal </w:t>
            </w:r>
            <w:r w:rsidR="0031456E" w:rsidRPr="00B637C4">
              <w:rPr>
                <w:rFonts w:ascii="Arial" w:eastAsia="Arial" w:hAnsi="Arial" w:cs="Arial"/>
                <w:sz w:val="22"/>
                <w:szCs w:val="22"/>
              </w:rPr>
              <w:t xml:space="preserve">nomination </w:t>
            </w:r>
            <w:r w:rsidR="00236F5E">
              <w:rPr>
                <w:rFonts w:ascii="Arial" w:eastAsia="Arial" w:hAnsi="Arial" w:cs="Arial"/>
                <w:sz w:val="22"/>
                <w:szCs w:val="22"/>
              </w:rPr>
              <w:t>has been</w:t>
            </w:r>
            <w:r w:rsidR="0031456E" w:rsidRPr="00B637C4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88799C">
              <w:rPr>
                <w:rFonts w:ascii="Arial" w:eastAsia="Arial" w:hAnsi="Arial" w:cs="Arial"/>
                <w:sz w:val="22"/>
                <w:szCs w:val="22"/>
              </w:rPr>
              <w:t xml:space="preserve">put forward by </w:t>
            </w:r>
            <w:r w:rsidR="0031456E" w:rsidRPr="00B637C4">
              <w:rPr>
                <w:rFonts w:ascii="Arial" w:eastAsia="Arial" w:hAnsi="Arial" w:cs="Arial"/>
                <w:sz w:val="22"/>
                <w:szCs w:val="22"/>
              </w:rPr>
              <w:t xml:space="preserve">a single discipline, </w:t>
            </w:r>
            <w:r w:rsidR="001C286A">
              <w:rPr>
                <w:rFonts w:ascii="Arial" w:eastAsia="Arial" w:hAnsi="Arial" w:cs="Arial"/>
                <w:sz w:val="22"/>
                <w:szCs w:val="22"/>
              </w:rPr>
              <w:t>please provide</w:t>
            </w:r>
            <w:r w:rsidR="0031456E" w:rsidRPr="00B637C4">
              <w:rPr>
                <w:rFonts w:ascii="Arial" w:eastAsia="Arial" w:hAnsi="Arial" w:cs="Arial"/>
                <w:sz w:val="22"/>
                <w:szCs w:val="22"/>
              </w:rPr>
              <w:t xml:space="preserve"> justification</w:t>
            </w:r>
            <w:r w:rsidR="00236F5E">
              <w:rPr>
                <w:rFonts w:ascii="Arial" w:eastAsia="Arial" w:hAnsi="Arial" w:cs="Arial"/>
                <w:sz w:val="22"/>
                <w:szCs w:val="22"/>
              </w:rPr>
              <w:t xml:space="preserve"> as </w:t>
            </w:r>
            <w:r w:rsidR="002F4527">
              <w:rPr>
                <w:rFonts w:ascii="Arial" w:eastAsia="Arial" w:hAnsi="Arial" w:cs="Arial"/>
                <w:sz w:val="22"/>
                <w:szCs w:val="22"/>
              </w:rPr>
              <w:t xml:space="preserve">to why each </w:t>
            </w:r>
            <w:r w:rsidR="00B44737">
              <w:rPr>
                <w:rFonts w:ascii="Arial" w:eastAsia="Arial" w:hAnsi="Arial" w:cs="Arial"/>
                <w:sz w:val="22"/>
                <w:szCs w:val="22"/>
              </w:rPr>
              <w:t>student should be considered,</w:t>
            </w:r>
            <w:r w:rsidR="002F4527">
              <w:rPr>
                <w:rFonts w:ascii="Arial" w:eastAsia="Arial" w:hAnsi="Arial" w:cs="Arial"/>
                <w:sz w:val="22"/>
                <w:szCs w:val="22"/>
              </w:rPr>
              <w:t xml:space="preserve"> cross</w:t>
            </w:r>
            <w:r w:rsidR="009264C0">
              <w:rPr>
                <w:rFonts w:ascii="Arial" w:eastAsia="Arial" w:hAnsi="Arial" w:cs="Arial"/>
                <w:sz w:val="22"/>
                <w:szCs w:val="22"/>
              </w:rPr>
              <w:t xml:space="preserve"> referencing to each nomination. </w:t>
            </w:r>
          </w:p>
        </w:tc>
      </w:tr>
      <w:tr w:rsidR="0031456E" w:rsidRPr="0031456E" w14:paraId="144F5EAB" w14:textId="77777777" w:rsidTr="5D7F2F12">
        <w:trPr>
          <w:trHeight w:val="2809"/>
        </w:trPr>
        <w:tc>
          <w:tcPr>
            <w:tcW w:w="10170" w:type="dxa"/>
            <w:shd w:val="clear" w:color="auto" w:fill="auto"/>
          </w:tcPr>
          <w:p w14:paraId="7360B6A9" w14:textId="77777777" w:rsidR="0031456E" w:rsidRDefault="0031456E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DBD82C6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F809C70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33EC75B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40D9148" w14:textId="378B332D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2370BC7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C4C29FB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493D30A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08A5EFB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F89E730" w14:textId="77777777" w:rsidR="00003C05" w:rsidRDefault="00003C05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84882A8" w14:textId="77777777" w:rsidR="00003C05" w:rsidRDefault="00003C05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E2D3D59" w14:textId="77777777" w:rsidR="00003C05" w:rsidRDefault="00003C05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F8A1292" w14:textId="77777777" w:rsidR="00003C05" w:rsidRDefault="00003C05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51A7D8C" w14:textId="48974DA2" w:rsidR="00003C05" w:rsidRPr="0031456E" w:rsidRDefault="00003C05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7BE68B33" w14:textId="77777777" w:rsidR="00915E9F" w:rsidRPr="0031456E" w:rsidRDefault="00915E9F" w:rsidP="00915E9F">
      <w:pPr>
        <w:rPr>
          <w:rFonts w:ascii="Arial" w:hAnsi="Arial" w:cs="Arial"/>
          <w:b/>
          <w:sz w:val="22"/>
          <w:szCs w:val="22"/>
        </w:rPr>
      </w:pPr>
    </w:p>
    <w:p w14:paraId="56772D65" w14:textId="0A233F74" w:rsidR="00915E9F" w:rsidRPr="0031456E" w:rsidRDefault="00915E9F" w:rsidP="00915E9F">
      <w:pPr>
        <w:rPr>
          <w:rFonts w:ascii="Arial" w:hAnsi="Arial" w:cs="Arial"/>
          <w:b/>
          <w:sz w:val="22"/>
          <w:szCs w:val="22"/>
        </w:rPr>
      </w:pPr>
      <w:r w:rsidRPr="0031456E">
        <w:rPr>
          <w:rFonts w:ascii="Arial" w:hAnsi="Arial" w:cs="Arial"/>
          <w:b/>
          <w:sz w:val="22"/>
          <w:szCs w:val="22"/>
        </w:rPr>
        <w:t>Nominator</w:t>
      </w:r>
      <w:r w:rsidR="00B637C4">
        <w:rPr>
          <w:rFonts w:ascii="Arial" w:hAnsi="Arial" w:cs="Arial"/>
          <w:b/>
          <w:sz w:val="22"/>
          <w:szCs w:val="22"/>
        </w:rPr>
        <w:t xml:space="preserve"> </w:t>
      </w:r>
      <w:r w:rsidR="00460070">
        <w:rPr>
          <w:rFonts w:ascii="Arial" w:hAnsi="Arial" w:cs="Arial"/>
          <w:b/>
          <w:sz w:val="22"/>
          <w:szCs w:val="22"/>
        </w:rPr>
        <w:t>endorsement</w:t>
      </w:r>
      <w:r w:rsidRPr="0031456E">
        <w:rPr>
          <w:rFonts w:ascii="Arial" w:hAnsi="Arial" w:cs="Arial"/>
          <w:b/>
          <w:sz w:val="22"/>
          <w:szCs w:val="22"/>
        </w:rPr>
        <w:t xml:space="preserve">: </w:t>
      </w:r>
    </w:p>
    <w:p w14:paraId="35155DEC" w14:textId="77777777" w:rsidR="00915E9F" w:rsidRPr="0031456E" w:rsidRDefault="00915E9F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0053" w:type="dxa"/>
        <w:tblInd w:w="137" w:type="dxa"/>
        <w:tblLook w:val="04A0" w:firstRow="1" w:lastRow="0" w:firstColumn="1" w:lastColumn="0" w:noHBand="0" w:noVBand="1"/>
      </w:tblPr>
      <w:tblGrid>
        <w:gridCol w:w="3692"/>
        <w:gridCol w:w="6361"/>
      </w:tblGrid>
      <w:tr w:rsidR="00915E9F" w:rsidRPr="0031456E" w14:paraId="5AE53DF7" w14:textId="77777777" w:rsidTr="00DB316C">
        <w:trPr>
          <w:trHeight w:val="334"/>
        </w:trPr>
        <w:tc>
          <w:tcPr>
            <w:tcW w:w="3692" w:type="dxa"/>
            <w:shd w:val="clear" w:color="auto" w:fill="D9D9D9" w:themeFill="background1" w:themeFillShade="D9"/>
          </w:tcPr>
          <w:p w14:paraId="0FC10599" w14:textId="0DA43588" w:rsidR="00915E9F" w:rsidRPr="0031456E" w:rsidRDefault="00460070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Head of Department</w:t>
            </w:r>
          </w:p>
        </w:tc>
        <w:tc>
          <w:tcPr>
            <w:tcW w:w="6361" w:type="dxa"/>
          </w:tcPr>
          <w:p w14:paraId="7B007068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0F534D55" w14:textId="77777777" w:rsidTr="00DB316C">
        <w:trPr>
          <w:trHeight w:val="913"/>
        </w:trPr>
        <w:tc>
          <w:tcPr>
            <w:tcW w:w="3692" w:type="dxa"/>
            <w:shd w:val="clear" w:color="auto" w:fill="D9D9D9" w:themeFill="background1" w:themeFillShade="D9"/>
          </w:tcPr>
          <w:p w14:paraId="4CA598A7" w14:textId="2BF10653" w:rsidR="00915E9F" w:rsidRDefault="00D6084A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Signature</w:t>
            </w:r>
          </w:p>
          <w:p w14:paraId="2CF0D0F3" w14:textId="075620DF" w:rsidR="00271E04" w:rsidRPr="00271E04" w:rsidRDefault="00271E04" w:rsidP="00355CFA">
            <w:pPr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271E0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e-signature is permitted</w:t>
            </w:r>
          </w:p>
        </w:tc>
        <w:tc>
          <w:tcPr>
            <w:tcW w:w="6361" w:type="dxa"/>
          </w:tcPr>
          <w:p w14:paraId="59294715" w14:textId="77777777" w:rsidR="00915E9F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33793CB" w14:textId="77777777" w:rsidR="00003314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8CD850" w14:textId="1F98C7D9" w:rsidR="00003314" w:rsidRPr="0031456E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4F94A9DA" w14:textId="77777777" w:rsidTr="00DB316C">
        <w:trPr>
          <w:trHeight w:val="334"/>
        </w:trPr>
        <w:tc>
          <w:tcPr>
            <w:tcW w:w="3692" w:type="dxa"/>
            <w:shd w:val="clear" w:color="auto" w:fill="D9D9D9" w:themeFill="background1" w:themeFillShade="D9"/>
          </w:tcPr>
          <w:p w14:paraId="09CA684F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6361" w:type="dxa"/>
          </w:tcPr>
          <w:p w14:paraId="35105B8B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1544FF8B" w14:textId="77777777" w:rsidR="00915E9F" w:rsidRPr="0031456E" w:rsidRDefault="00915E9F">
      <w:pPr>
        <w:rPr>
          <w:rFonts w:ascii="Arial" w:hAnsi="Arial" w:cs="Arial"/>
          <w:b/>
          <w:sz w:val="22"/>
          <w:szCs w:val="22"/>
        </w:rPr>
      </w:pPr>
    </w:p>
    <w:p w14:paraId="5460A98F" w14:textId="7DC73F36" w:rsidR="00915E9F" w:rsidRPr="0031456E" w:rsidRDefault="00915E9F" w:rsidP="00915E9F">
      <w:pPr>
        <w:rPr>
          <w:rFonts w:ascii="Arial" w:hAnsi="Arial" w:cs="Arial"/>
          <w:b/>
          <w:sz w:val="22"/>
          <w:szCs w:val="22"/>
        </w:rPr>
      </w:pPr>
      <w:r w:rsidRPr="0031456E">
        <w:rPr>
          <w:rFonts w:ascii="Arial" w:hAnsi="Arial" w:cs="Arial"/>
          <w:b/>
          <w:sz w:val="22"/>
          <w:szCs w:val="22"/>
        </w:rPr>
        <w:t>Faculty Board</w:t>
      </w:r>
      <w:r w:rsidR="00460070">
        <w:rPr>
          <w:rFonts w:ascii="Arial" w:hAnsi="Arial" w:cs="Arial"/>
          <w:b/>
          <w:sz w:val="22"/>
          <w:szCs w:val="22"/>
        </w:rPr>
        <w:t xml:space="preserve"> endorsement</w:t>
      </w:r>
      <w:r w:rsidRPr="0031456E">
        <w:rPr>
          <w:rFonts w:ascii="Arial" w:hAnsi="Arial" w:cs="Arial"/>
          <w:b/>
          <w:sz w:val="22"/>
          <w:szCs w:val="22"/>
        </w:rPr>
        <w:t xml:space="preserve">: </w:t>
      </w:r>
    </w:p>
    <w:p w14:paraId="1B55BFF9" w14:textId="77777777" w:rsidR="00915E9F" w:rsidRPr="0031456E" w:rsidRDefault="00915E9F" w:rsidP="00915E9F">
      <w:pPr>
        <w:outlineLvl w:val="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10036" w:type="dxa"/>
        <w:tblInd w:w="137" w:type="dxa"/>
        <w:tblLook w:val="04A0" w:firstRow="1" w:lastRow="0" w:firstColumn="1" w:lastColumn="0" w:noHBand="0" w:noVBand="1"/>
      </w:tblPr>
      <w:tblGrid>
        <w:gridCol w:w="3686"/>
        <w:gridCol w:w="6350"/>
      </w:tblGrid>
      <w:tr w:rsidR="00915E9F" w:rsidRPr="0031456E" w14:paraId="7CA59F73" w14:textId="77777777" w:rsidTr="00DB316C">
        <w:trPr>
          <w:trHeight w:val="346"/>
        </w:trPr>
        <w:tc>
          <w:tcPr>
            <w:tcW w:w="3686" w:type="dxa"/>
            <w:shd w:val="clear" w:color="auto" w:fill="D9D9D9" w:themeFill="background1" w:themeFillShade="D9"/>
          </w:tcPr>
          <w:p w14:paraId="43B271F3" w14:textId="77777777" w:rsidR="00915E9F" w:rsidRPr="0031456E" w:rsidRDefault="00B637C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hair of Faculty Board</w:t>
            </w:r>
          </w:p>
        </w:tc>
        <w:tc>
          <w:tcPr>
            <w:tcW w:w="6350" w:type="dxa"/>
          </w:tcPr>
          <w:p w14:paraId="2FCA3D7D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454A0F75" w14:textId="77777777" w:rsidTr="00DB316C">
        <w:trPr>
          <w:trHeight w:val="1048"/>
        </w:trPr>
        <w:tc>
          <w:tcPr>
            <w:tcW w:w="3686" w:type="dxa"/>
            <w:shd w:val="clear" w:color="auto" w:fill="D9D9D9" w:themeFill="background1" w:themeFillShade="D9"/>
          </w:tcPr>
          <w:p w14:paraId="6209B93D" w14:textId="588C74C5" w:rsidR="00915E9F" w:rsidRDefault="00D6084A" w:rsidP="00841142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ignature</w:t>
            </w:r>
          </w:p>
          <w:p w14:paraId="78E30412" w14:textId="2A1442E3" w:rsidR="00271E04" w:rsidRPr="0031456E" w:rsidRDefault="00271E04" w:rsidP="0084114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71E0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e-signature is permitted</w:t>
            </w:r>
          </w:p>
        </w:tc>
        <w:tc>
          <w:tcPr>
            <w:tcW w:w="6350" w:type="dxa"/>
          </w:tcPr>
          <w:p w14:paraId="687A2A20" w14:textId="77777777" w:rsidR="00915E9F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9C12E79" w14:textId="77777777" w:rsidR="00003314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8202C23" w14:textId="3E2C04CE" w:rsidR="00003314" w:rsidRPr="0031456E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637C4" w:rsidRPr="0031456E" w14:paraId="49734496" w14:textId="77777777" w:rsidTr="00DB316C">
        <w:trPr>
          <w:trHeight w:val="346"/>
        </w:trPr>
        <w:tc>
          <w:tcPr>
            <w:tcW w:w="3686" w:type="dxa"/>
            <w:shd w:val="clear" w:color="auto" w:fill="D9D9D9" w:themeFill="background1" w:themeFillShade="D9"/>
          </w:tcPr>
          <w:p w14:paraId="453FE60D" w14:textId="77777777" w:rsidR="00B637C4" w:rsidRPr="0031456E" w:rsidRDefault="00B637C4" w:rsidP="00B637C4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6350" w:type="dxa"/>
          </w:tcPr>
          <w:p w14:paraId="3F6965CD" w14:textId="77777777" w:rsidR="00B637C4" w:rsidRPr="0031456E" w:rsidRDefault="00B637C4" w:rsidP="00B637C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57DF4EE" w14:textId="77777777" w:rsidR="00003314" w:rsidRDefault="00003314">
      <w:pPr>
        <w:rPr>
          <w:rFonts w:ascii="Arial" w:hAnsi="Arial" w:cs="Arial"/>
          <w:sz w:val="22"/>
          <w:szCs w:val="22"/>
        </w:rPr>
      </w:pPr>
    </w:p>
    <w:p w14:paraId="45055F9C" w14:textId="2357FC84" w:rsidR="00915E9F" w:rsidRDefault="00915E9F" w:rsidP="00915E9F">
      <w:pPr>
        <w:rPr>
          <w:rFonts w:ascii="Arial" w:hAnsi="Arial" w:cs="Arial"/>
          <w:b/>
          <w:sz w:val="22"/>
          <w:szCs w:val="22"/>
        </w:rPr>
      </w:pPr>
      <w:r w:rsidRPr="0031456E">
        <w:rPr>
          <w:rFonts w:ascii="Arial" w:hAnsi="Arial" w:cs="Arial"/>
          <w:b/>
          <w:sz w:val="22"/>
          <w:szCs w:val="22"/>
        </w:rPr>
        <w:t>Checklist</w:t>
      </w:r>
      <w:r w:rsidR="00355CFA" w:rsidRPr="0031456E">
        <w:rPr>
          <w:rFonts w:ascii="Arial" w:hAnsi="Arial" w:cs="Arial"/>
          <w:b/>
          <w:sz w:val="22"/>
          <w:szCs w:val="22"/>
        </w:rPr>
        <w:t xml:space="preserve"> of attachments</w:t>
      </w:r>
      <w:r w:rsidRPr="0031456E">
        <w:rPr>
          <w:rFonts w:ascii="Arial" w:hAnsi="Arial" w:cs="Arial"/>
          <w:b/>
          <w:sz w:val="22"/>
          <w:szCs w:val="22"/>
        </w:rPr>
        <w:t>:</w:t>
      </w:r>
    </w:p>
    <w:tbl>
      <w:tblPr>
        <w:tblStyle w:val="TableGrid"/>
        <w:tblW w:w="9860" w:type="dxa"/>
        <w:tblInd w:w="137" w:type="dxa"/>
        <w:tblBorders>
          <w:top w:val="none" w:sz="4" w:space="0" w:color="000000" w:themeColor="text1"/>
          <w:left w:val="none" w:sz="4" w:space="0" w:color="000000" w:themeColor="text1"/>
          <w:bottom w:val="none" w:sz="4" w:space="0" w:color="000000" w:themeColor="text1"/>
          <w:right w:val="none" w:sz="4" w:space="0" w:color="000000" w:themeColor="text1"/>
          <w:insideH w:val="none" w:sz="4" w:space="0" w:color="000000" w:themeColor="text1"/>
          <w:insideV w:val="none" w:sz="4" w:space="0" w:color="000000" w:themeColor="text1"/>
        </w:tblBorders>
        <w:tblLook w:val="04A0" w:firstRow="1" w:lastRow="0" w:firstColumn="1" w:lastColumn="0" w:noHBand="0" w:noVBand="1"/>
      </w:tblPr>
      <w:tblGrid>
        <w:gridCol w:w="945"/>
        <w:gridCol w:w="8915"/>
      </w:tblGrid>
      <w:tr w:rsidR="00EF177A" w14:paraId="06AC7AB8" w14:textId="77777777" w:rsidTr="7C5AD172">
        <w:trPr>
          <w:trHeight w:val="1140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7228A008" w14:textId="49D9F291" w:rsidR="00EF177A" w:rsidRDefault="00CC1995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511954565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4E02F0A">
                  <w:rPr>
                    <w:rFonts w:ascii="MS Gothic" w:eastAsia="MS Gothic" w:hAnsi="MS Gothic" w:cs="Arial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1B903776" w14:textId="23F3C9A8" w:rsidR="00EF177A" w:rsidRPr="00EF177A" w:rsidRDefault="7758BA12" w:rsidP="5D7F2F12">
            <w:pPr>
              <w:rPr>
                <w:rFonts w:ascii="Arial" w:hAnsi="Arial" w:cs="Arial"/>
                <w:sz w:val="22"/>
                <w:szCs w:val="22"/>
              </w:rPr>
            </w:pPr>
            <w:r w:rsidRPr="7C5AD172">
              <w:rPr>
                <w:rFonts w:ascii="Arial" w:hAnsi="Arial" w:cs="Arial"/>
                <w:sz w:val="22"/>
                <w:szCs w:val="22"/>
              </w:rPr>
              <w:t>Current Macquarie University academic transcript inclusive of GPA / WAM</w:t>
            </w:r>
          </w:p>
        </w:tc>
      </w:tr>
      <w:tr w:rsidR="00EF177A" w14:paraId="3CDA9DCE" w14:textId="77777777" w:rsidTr="7C5AD172">
        <w:trPr>
          <w:trHeight w:val="598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21EC97F2" w14:textId="73E8BEC3" w:rsidR="00EF177A" w:rsidRDefault="00CC1995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-1878159072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758BA12">
                  <w:rPr>
                    <w:rFonts w:ascii="MS Gothic" w:eastAsia="MS Gothic" w:hAnsi="MS Gothic" w:cs="Arial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0C8DF41C" w14:textId="775F310B" w:rsidR="00B05433" w:rsidRPr="00B05433" w:rsidRDefault="7758BA12" w:rsidP="5D7F2F12">
            <w:pPr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Any previous academic transcripts for studies at Macquarie and/or at other institutions</w:t>
            </w:r>
          </w:p>
        </w:tc>
      </w:tr>
      <w:tr w:rsidR="00EF177A" w14:paraId="74FDE262" w14:textId="77777777" w:rsidTr="7C5AD172">
        <w:trPr>
          <w:trHeight w:val="584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29E4B431" w14:textId="640EC3F6" w:rsidR="00EF177A" w:rsidRDefault="00CC1995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-2049594776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758BA12">
                  <w:rPr>
                    <w:rFonts w:ascii="MS Gothic" w:eastAsia="MS Gothic" w:hAnsi="MS Gothic" w:cs="Arial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45E172CC" w14:textId="3A5F392F" w:rsidR="00EF177A" w:rsidRPr="00EF177A" w:rsidRDefault="7758BA12" w:rsidP="5D7F2F12">
            <w:pPr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Evidence of prizes and awards (additional to those listed in the academic transcript)</w:t>
            </w:r>
          </w:p>
        </w:tc>
      </w:tr>
      <w:tr w:rsidR="00EF177A" w14:paraId="4D0D4301" w14:textId="77777777" w:rsidTr="7C5AD172">
        <w:trPr>
          <w:trHeight w:val="857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4AE2C77B" w14:textId="0859FAB6" w:rsidR="00EF177A" w:rsidRDefault="00CC1995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125833244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758BA12">
                  <w:rPr>
                    <w:rFonts w:ascii="MS Gothic" w:eastAsia="MS Gothic" w:hAnsi="MS Gothic" w:cs="Arial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790B9984" w14:textId="58412D70" w:rsidR="00AA63A5" w:rsidRPr="00EF177A" w:rsidRDefault="7758BA12" w:rsidP="5D7F2F12">
            <w:pPr>
              <w:rPr>
                <w:rFonts w:ascii="Arial" w:hAnsi="Arial" w:cs="Arial"/>
                <w:sz w:val="22"/>
                <w:szCs w:val="22"/>
              </w:rPr>
            </w:pPr>
            <w:r w:rsidRPr="7C5AD172">
              <w:rPr>
                <w:rFonts w:ascii="Arial" w:hAnsi="Arial" w:cs="Arial"/>
                <w:sz w:val="22"/>
                <w:szCs w:val="22"/>
              </w:rPr>
              <w:t xml:space="preserve">Examiners’ reports in full (including </w:t>
            </w:r>
            <w:r w:rsidRPr="7C5AD172">
              <w:rPr>
                <w:rFonts w:ascii="Arial" w:hAnsi="Arial" w:cs="Arial"/>
                <w:sz w:val="22"/>
                <w:szCs w:val="22"/>
                <w:u w:val="single"/>
              </w:rPr>
              <w:t>both marks and comments</w:t>
            </w:r>
            <w:r w:rsidRPr="7C5AD172">
              <w:rPr>
                <w:rFonts w:ascii="Arial" w:hAnsi="Arial" w:cs="Arial"/>
                <w:sz w:val="22"/>
                <w:szCs w:val="22"/>
              </w:rPr>
              <w:t>) for the nominated student’s Master of Research/Honours Thesis or s</w:t>
            </w:r>
            <w:r w:rsidR="1D4ECA3C" w:rsidRPr="7C5AD172">
              <w:rPr>
                <w:rFonts w:ascii="Arial" w:hAnsi="Arial" w:cs="Arial"/>
                <w:sz w:val="22"/>
                <w:szCs w:val="22"/>
              </w:rPr>
              <w:t>ubstantial</w:t>
            </w:r>
            <w:r w:rsidRPr="7C5AD172">
              <w:rPr>
                <w:rFonts w:ascii="Arial" w:hAnsi="Arial" w:cs="Arial"/>
                <w:sz w:val="22"/>
                <w:szCs w:val="22"/>
              </w:rPr>
              <w:t xml:space="preserve"> piece of independent work</w:t>
            </w:r>
          </w:p>
        </w:tc>
      </w:tr>
      <w:tr w:rsidR="00EF177A" w14:paraId="4DB2CA66" w14:textId="77777777" w:rsidTr="7C5AD172">
        <w:trPr>
          <w:trHeight w:val="660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10D0667E" w14:textId="2398BC59" w:rsidR="00EF177A" w:rsidRDefault="00CC1995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-3520329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758BA12">
                  <w:rPr>
                    <w:rFonts w:ascii="MS Gothic" w:eastAsia="MS Gothic" w:hAnsi="MS Gothic" w:cs="Arial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25F89D2F" w14:textId="483D2124" w:rsidR="00EF177A" w:rsidRPr="00EF177A" w:rsidRDefault="7758BA12" w:rsidP="5D7F2F12">
            <w:pPr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Benchmarking data that demonstrates how the nominated student’s performance compares with their cohort</w:t>
            </w:r>
            <w:r w:rsidR="0884F375" w:rsidRPr="5D7F2F12">
              <w:rPr>
                <w:rFonts w:ascii="Arial" w:hAnsi="Arial" w:cs="Arial"/>
                <w:sz w:val="22"/>
                <w:szCs w:val="22"/>
              </w:rPr>
              <w:t xml:space="preserve"> and</w:t>
            </w:r>
            <w:r w:rsidR="68041C51" w:rsidRPr="5D7F2F12">
              <w:rPr>
                <w:rFonts w:ascii="Arial" w:hAnsi="Arial" w:cs="Arial"/>
                <w:sz w:val="22"/>
                <w:szCs w:val="22"/>
              </w:rPr>
              <w:t>,</w:t>
            </w:r>
            <w:r w:rsidR="1D4ECA3C" w:rsidRPr="5D7F2F12">
              <w:rPr>
                <w:rFonts w:ascii="Arial" w:hAnsi="Arial" w:cs="Arial"/>
                <w:sz w:val="22"/>
                <w:szCs w:val="22"/>
              </w:rPr>
              <w:t xml:space="preserve"> where available</w:t>
            </w:r>
            <w:r w:rsidR="68041C51" w:rsidRPr="5D7F2F12">
              <w:rPr>
                <w:rFonts w:ascii="Arial" w:hAnsi="Arial" w:cs="Arial"/>
                <w:sz w:val="22"/>
                <w:szCs w:val="22"/>
              </w:rPr>
              <w:t>,</w:t>
            </w:r>
            <w:r w:rsidRPr="5D7F2F12">
              <w:rPr>
                <w:rFonts w:ascii="Arial" w:hAnsi="Arial" w:cs="Arial"/>
                <w:sz w:val="22"/>
                <w:szCs w:val="22"/>
              </w:rPr>
              <w:t xml:space="preserve"> how the student’s performance compares with prior University Medallists</w:t>
            </w:r>
            <w:r w:rsidR="1D4ECA3C" w:rsidRPr="5D7F2F12">
              <w:rPr>
                <w:rFonts w:ascii="Arial" w:hAnsi="Arial" w:cs="Arial"/>
                <w:sz w:val="22"/>
                <w:szCs w:val="22"/>
              </w:rPr>
              <w:t xml:space="preserve"> in their discipline.</w:t>
            </w:r>
          </w:p>
        </w:tc>
      </w:tr>
    </w:tbl>
    <w:p w14:paraId="44DB8D80" w14:textId="77777777" w:rsidR="00915E9F" w:rsidRPr="0031456E" w:rsidRDefault="00915E9F">
      <w:pPr>
        <w:rPr>
          <w:rFonts w:ascii="Arial" w:hAnsi="Arial" w:cs="Arial"/>
          <w:sz w:val="22"/>
          <w:szCs w:val="22"/>
        </w:rPr>
      </w:pPr>
    </w:p>
    <w:sectPr w:rsidR="00915E9F" w:rsidRPr="0031456E" w:rsidSect="0008184F">
      <w:footerReference w:type="even" r:id="rId18"/>
      <w:footerReference w:type="default" r:id="rId19"/>
      <w:pgSz w:w="11900" w:h="16840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638FB" w14:textId="77777777" w:rsidR="00B606E4" w:rsidRDefault="00B606E4" w:rsidP="002F4527">
      <w:r>
        <w:separator/>
      </w:r>
    </w:p>
  </w:endnote>
  <w:endnote w:type="continuationSeparator" w:id="0">
    <w:p w14:paraId="55383EE1" w14:textId="77777777" w:rsidR="00B606E4" w:rsidRDefault="00B606E4" w:rsidP="002F4527">
      <w:r>
        <w:continuationSeparator/>
      </w:r>
    </w:p>
  </w:endnote>
  <w:endnote w:type="continuationNotice" w:id="1">
    <w:p w14:paraId="182E7BA9" w14:textId="77777777" w:rsidR="00B606E4" w:rsidRDefault="00B606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C7040" w14:textId="77777777" w:rsidR="002B7F73" w:rsidRPr="007339D6" w:rsidRDefault="002B7F73" w:rsidP="002B7F73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2"/>
        <w:szCs w:val="22"/>
      </w:rPr>
    </w:pPr>
    <w:r w:rsidRPr="007339D6">
      <w:rPr>
        <w:rStyle w:val="PageNumber"/>
        <w:rFonts w:ascii="Arial" w:hAnsi="Arial" w:cs="Arial"/>
        <w:sz w:val="22"/>
        <w:szCs w:val="22"/>
      </w:rPr>
      <w:fldChar w:fldCharType="begin"/>
    </w:r>
    <w:r w:rsidRPr="007339D6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7339D6">
      <w:rPr>
        <w:rStyle w:val="PageNumber"/>
        <w:rFonts w:ascii="Arial" w:hAnsi="Arial" w:cs="Arial"/>
        <w:sz w:val="22"/>
        <w:szCs w:val="22"/>
      </w:rPr>
      <w:fldChar w:fldCharType="end"/>
    </w:r>
  </w:p>
  <w:p w14:paraId="227B1D0C" w14:textId="77777777" w:rsidR="002B7F73" w:rsidRPr="007339D6" w:rsidRDefault="002B7F73" w:rsidP="002F4527">
    <w:pPr>
      <w:pStyle w:val="Footer"/>
      <w:ind w:right="360"/>
      <w:rPr>
        <w:rFonts w:ascii="Arial" w:hAnsi="Arial" w:cs="Arial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E2CD7" w14:textId="5F8BA346" w:rsidR="002B7F73" w:rsidRPr="007339D6" w:rsidRDefault="002B7F73" w:rsidP="002B7F73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2"/>
        <w:szCs w:val="22"/>
      </w:rPr>
    </w:pPr>
    <w:r w:rsidRPr="007339D6">
      <w:rPr>
        <w:rStyle w:val="PageNumber"/>
        <w:rFonts w:ascii="Arial" w:hAnsi="Arial" w:cs="Arial"/>
        <w:sz w:val="22"/>
        <w:szCs w:val="22"/>
      </w:rPr>
      <w:fldChar w:fldCharType="begin"/>
    </w:r>
    <w:r w:rsidRPr="007339D6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7339D6">
      <w:rPr>
        <w:rStyle w:val="PageNumber"/>
        <w:rFonts w:ascii="Arial" w:hAnsi="Arial" w:cs="Arial"/>
        <w:sz w:val="22"/>
        <w:szCs w:val="22"/>
      </w:rPr>
      <w:fldChar w:fldCharType="separate"/>
    </w:r>
    <w:r w:rsidR="00070EB2">
      <w:rPr>
        <w:rStyle w:val="PageNumber"/>
        <w:rFonts w:ascii="Arial" w:hAnsi="Arial" w:cs="Arial"/>
        <w:noProof/>
        <w:sz w:val="22"/>
        <w:szCs w:val="22"/>
      </w:rPr>
      <w:t>1</w:t>
    </w:r>
    <w:r w:rsidRPr="007339D6">
      <w:rPr>
        <w:rStyle w:val="PageNumber"/>
        <w:rFonts w:ascii="Arial" w:hAnsi="Arial" w:cs="Arial"/>
        <w:sz w:val="22"/>
        <w:szCs w:val="22"/>
      </w:rPr>
      <w:fldChar w:fldCharType="end"/>
    </w:r>
  </w:p>
  <w:p w14:paraId="5BDD12EB" w14:textId="16782E06" w:rsidR="00EC6E5E" w:rsidRPr="00EC6E5E" w:rsidRDefault="003351E3" w:rsidP="00271E04">
    <w:pPr>
      <w:pStyle w:val="Footer"/>
      <w:ind w:right="360"/>
      <w:rPr>
        <w:rFonts w:ascii="Arial" w:hAnsi="Arial" w:cs="Arial"/>
        <w:color w:val="808080" w:themeColor="background1" w:themeShade="80"/>
        <w:sz w:val="20"/>
        <w:szCs w:val="20"/>
      </w:rPr>
    </w:pPr>
    <w:r w:rsidRPr="003351E3">
      <w:rPr>
        <w:rFonts w:ascii="Arial" w:hAnsi="Arial" w:cs="Arial"/>
        <w:color w:val="808080" w:themeColor="background1" w:themeShade="80"/>
        <w:sz w:val="20"/>
        <w:szCs w:val="20"/>
      </w:rPr>
      <w:t xml:space="preserve">Template approved by Academic Senate </w:t>
    </w:r>
    <w:r w:rsidR="0014191F">
      <w:rPr>
        <w:rFonts w:ascii="Arial" w:hAnsi="Arial" w:cs="Arial"/>
        <w:color w:val="808080" w:themeColor="background1" w:themeShade="80"/>
        <w:sz w:val="20"/>
        <w:szCs w:val="20"/>
      </w:rPr>
      <w:t>30 November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94728" w14:textId="77777777" w:rsidR="00B606E4" w:rsidRDefault="00B606E4" w:rsidP="002F4527">
      <w:r>
        <w:separator/>
      </w:r>
    </w:p>
  </w:footnote>
  <w:footnote w:type="continuationSeparator" w:id="0">
    <w:p w14:paraId="16B08689" w14:textId="77777777" w:rsidR="00B606E4" w:rsidRDefault="00B606E4" w:rsidP="002F4527">
      <w:r>
        <w:continuationSeparator/>
      </w:r>
    </w:p>
  </w:footnote>
  <w:footnote w:type="continuationNotice" w:id="1">
    <w:p w14:paraId="057FC463" w14:textId="77777777" w:rsidR="00B606E4" w:rsidRDefault="00B606E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40A7F"/>
    <w:multiLevelType w:val="hybridMultilevel"/>
    <w:tmpl w:val="B5A28E14"/>
    <w:lvl w:ilvl="0" w:tplc="8A3C8CBE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E35C8D"/>
    <w:multiLevelType w:val="hybridMultilevel"/>
    <w:tmpl w:val="1D00CF86"/>
    <w:lvl w:ilvl="0" w:tplc="7C9A9914">
      <w:start w:val="4"/>
      <w:numFmt w:val="upperLetter"/>
      <w:lvlText w:val="%1."/>
      <w:lvlJc w:val="left"/>
      <w:pPr>
        <w:ind w:left="720" w:hanging="360"/>
      </w:pPr>
      <w:rPr>
        <w:rFonts w:hint="default"/>
        <w:b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B34D1"/>
    <w:multiLevelType w:val="multilevel"/>
    <w:tmpl w:val="0570EC7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EE62EE"/>
    <w:multiLevelType w:val="hybridMultilevel"/>
    <w:tmpl w:val="B658D266"/>
    <w:lvl w:ilvl="0" w:tplc="1642473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190D67"/>
    <w:multiLevelType w:val="hybridMultilevel"/>
    <w:tmpl w:val="6B2ABF14"/>
    <w:lvl w:ilvl="0" w:tplc="4F9EC70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22" w:hanging="360"/>
      </w:p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2D4B5AFD"/>
    <w:multiLevelType w:val="hybridMultilevel"/>
    <w:tmpl w:val="14B481AC"/>
    <w:lvl w:ilvl="0" w:tplc="2E1E9A1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8C55E2"/>
    <w:multiLevelType w:val="hybridMultilevel"/>
    <w:tmpl w:val="55480E3A"/>
    <w:lvl w:ilvl="0" w:tplc="C58E6FB8">
      <w:start w:val="2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FA65C2"/>
    <w:multiLevelType w:val="hybridMultilevel"/>
    <w:tmpl w:val="B080D628"/>
    <w:lvl w:ilvl="0" w:tplc="8E828F4A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0771C8"/>
    <w:multiLevelType w:val="hybridMultilevel"/>
    <w:tmpl w:val="93B4FB6A"/>
    <w:lvl w:ilvl="0" w:tplc="ECA41936">
      <w:start w:val="4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9122B3"/>
    <w:multiLevelType w:val="hybridMultilevel"/>
    <w:tmpl w:val="44DC0B32"/>
    <w:lvl w:ilvl="0" w:tplc="CD6C1C98">
      <w:start w:val="4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222" w:hanging="360"/>
      </w:p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46560FC9"/>
    <w:multiLevelType w:val="hybridMultilevel"/>
    <w:tmpl w:val="0CC66072"/>
    <w:lvl w:ilvl="0" w:tplc="CE30B2BA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831BAC"/>
    <w:multiLevelType w:val="hybridMultilevel"/>
    <w:tmpl w:val="9F6692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D74984"/>
    <w:multiLevelType w:val="hybridMultilevel"/>
    <w:tmpl w:val="5270EAF8"/>
    <w:lvl w:ilvl="0" w:tplc="09C419C8">
      <w:start w:val="3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404D00"/>
    <w:multiLevelType w:val="hybridMultilevel"/>
    <w:tmpl w:val="92BA5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B316D2"/>
    <w:multiLevelType w:val="hybridMultilevel"/>
    <w:tmpl w:val="B6741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214C42"/>
    <w:multiLevelType w:val="hybridMultilevel"/>
    <w:tmpl w:val="0E58A126"/>
    <w:lvl w:ilvl="0" w:tplc="BB7887D2">
      <w:start w:val="2"/>
      <w:numFmt w:val="upperLetter"/>
      <w:lvlText w:val="%1."/>
      <w:lvlJc w:val="left"/>
      <w:pPr>
        <w:ind w:left="644" w:hanging="360"/>
      </w:pPr>
      <w:rPr>
        <w:rFonts w:hint="default"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73456556"/>
    <w:multiLevelType w:val="hybridMultilevel"/>
    <w:tmpl w:val="5F4C4C32"/>
    <w:lvl w:ilvl="0" w:tplc="A2A05386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222" w:hanging="360"/>
      </w:p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3"/>
  </w:num>
  <w:num w:numId="2">
    <w:abstractNumId w:val="14"/>
  </w:num>
  <w:num w:numId="3">
    <w:abstractNumId w:val="11"/>
  </w:num>
  <w:num w:numId="4">
    <w:abstractNumId w:val="4"/>
  </w:num>
  <w:num w:numId="5">
    <w:abstractNumId w:val="16"/>
  </w:num>
  <w:num w:numId="6">
    <w:abstractNumId w:val="2"/>
  </w:num>
  <w:num w:numId="7">
    <w:abstractNumId w:val="9"/>
  </w:num>
  <w:num w:numId="8">
    <w:abstractNumId w:val="10"/>
  </w:num>
  <w:num w:numId="9">
    <w:abstractNumId w:val="7"/>
  </w:num>
  <w:num w:numId="10">
    <w:abstractNumId w:val="8"/>
  </w:num>
  <w:num w:numId="11">
    <w:abstractNumId w:val="1"/>
  </w:num>
  <w:num w:numId="12">
    <w:abstractNumId w:val="12"/>
  </w:num>
  <w:num w:numId="13">
    <w:abstractNumId w:val="6"/>
  </w:num>
  <w:num w:numId="14">
    <w:abstractNumId w:val="3"/>
  </w:num>
  <w:num w:numId="15">
    <w:abstractNumId w:val="0"/>
  </w:num>
  <w:num w:numId="16">
    <w:abstractNumId w:val="5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LY0NjAyNLMwMjNS0lEKTi0uzszPAykwNKoFANktkc8tAAAA"/>
  </w:docVars>
  <w:rsids>
    <w:rsidRoot w:val="00F77317"/>
    <w:rsid w:val="00003314"/>
    <w:rsid w:val="00003C05"/>
    <w:rsid w:val="00011424"/>
    <w:rsid w:val="00031FDB"/>
    <w:rsid w:val="00046A1E"/>
    <w:rsid w:val="00050A86"/>
    <w:rsid w:val="00065FA9"/>
    <w:rsid w:val="00070EB2"/>
    <w:rsid w:val="0008184F"/>
    <w:rsid w:val="000962F9"/>
    <w:rsid w:val="000C19F0"/>
    <w:rsid w:val="000CE1A6"/>
    <w:rsid w:val="000D2F81"/>
    <w:rsid w:val="00102D6B"/>
    <w:rsid w:val="00123D8B"/>
    <w:rsid w:val="00126098"/>
    <w:rsid w:val="0014191F"/>
    <w:rsid w:val="00141C03"/>
    <w:rsid w:val="001501F4"/>
    <w:rsid w:val="00152341"/>
    <w:rsid w:val="001C286A"/>
    <w:rsid w:val="001E3019"/>
    <w:rsid w:val="001E4019"/>
    <w:rsid w:val="00204A34"/>
    <w:rsid w:val="002255B0"/>
    <w:rsid w:val="002333CA"/>
    <w:rsid w:val="00234F8F"/>
    <w:rsid w:val="00236F5E"/>
    <w:rsid w:val="00271E04"/>
    <w:rsid w:val="0028730E"/>
    <w:rsid w:val="00292480"/>
    <w:rsid w:val="002A4F6C"/>
    <w:rsid w:val="002B0F14"/>
    <w:rsid w:val="002B7F73"/>
    <w:rsid w:val="002C5559"/>
    <w:rsid w:val="002E6091"/>
    <w:rsid w:val="002F2777"/>
    <w:rsid w:val="002F4527"/>
    <w:rsid w:val="00301E0D"/>
    <w:rsid w:val="00306093"/>
    <w:rsid w:val="0031456E"/>
    <w:rsid w:val="00332A8C"/>
    <w:rsid w:val="003351E3"/>
    <w:rsid w:val="00340509"/>
    <w:rsid w:val="00340D3B"/>
    <w:rsid w:val="00355CFA"/>
    <w:rsid w:val="00364F52"/>
    <w:rsid w:val="0037476B"/>
    <w:rsid w:val="003864DC"/>
    <w:rsid w:val="003C2593"/>
    <w:rsid w:val="003D3F17"/>
    <w:rsid w:val="003D413A"/>
    <w:rsid w:val="003D6198"/>
    <w:rsid w:val="003E2949"/>
    <w:rsid w:val="004103DE"/>
    <w:rsid w:val="004268EC"/>
    <w:rsid w:val="00460070"/>
    <w:rsid w:val="00470BCE"/>
    <w:rsid w:val="004801FD"/>
    <w:rsid w:val="004B0F01"/>
    <w:rsid w:val="004C0EC2"/>
    <w:rsid w:val="004C0F13"/>
    <w:rsid w:val="004C2467"/>
    <w:rsid w:val="004E4D67"/>
    <w:rsid w:val="004F688F"/>
    <w:rsid w:val="00502EE4"/>
    <w:rsid w:val="00506A4A"/>
    <w:rsid w:val="005121D5"/>
    <w:rsid w:val="00526E95"/>
    <w:rsid w:val="00527D37"/>
    <w:rsid w:val="00544B65"/>
    <w:rsid w:val="00566873"/>
    <w:rsid w:val="00574717"/>
    <w:rsid w:val="00580AE2"/>
    <w:rsid w:val="00583D8B"/>
    <w:rsid w:val="005A67D5"/>
    <w:rsid w:val="005B14F7"/>
    <w:rsid w:val="005C447F"/>
    <w:rsid w:val="006040AD"/>
    <w:rsid w:val="00621CC9"/>
    <w:rsid w:val="00636AC8"/>
    <w:rsid w:val="0064459F"/>
    <w:rsid w:val="00653C9A"/>
    <w:rsid w:val="00654DD4"/>
    <w:rsid w:val="006601F0"/>
    <w:rsid w:val="00663D50"/>
    <w:rsid w:val="00665D3E"/>
    <w:rsid w:val="006673A2"/>
    <w:rsid w:val="006A6953"/>
    <w:rsid w:val="006B1B3E"/>
    <w:rsid w:val="006C1138"/>
    <w:rsid w:val="006F10C5"/>
    <w:rsid w:val="007015C2"/>
    <w:rsid w:val="0070238F"/>
    <w:rsid w:val="00725D34"/>
    <w:rsid w:val="00727DB1"/>
    <w:rsid w:val="007339D6"/>
    <w:rsid w:val="007372DB"/>
    <w:rsid w:val="00741F2A"/>
    <w:rsid w:val="00754FD2"/>
    <w:rsid w:val="00755BA4"/>
    <w:rsid w:val="007B06DD"/>
    <w:rsid w:val="007D4246"/>
    <w:rsid w:val="007E70F5"/>
    <w:rsid w:val="007F6A1A"/>
    <w:rsid w:val="00801FF3"/>
    <w:rsid w:val="0083431D"/>
    <w:rsid w:val="00835CBC"/>
    <w:rsid w:val="00841142"/>
    <w:rsid w:val="00851E09"/>
    <w:rsid w:val="00854A63"/>
    <w:rsid w:val="008563C3"/>
    <w:rsid w:val="00865E14"/>
    <w:rsid w:val="00882961"/>
    <w:rsid w:val="00886EEA"/>
    <w:rsid w:val="0088799C"/>
    <w:rsid w:val="008A5D8B"/>
    <w:rsid w:val="008B19B9"/>
    <w:rsid w:val="008D10EA"/>
    <w:rsid w:val="008E0CB0"/>
    <w:rsid w:val="00904E01"/>
    <w:rsid w:val="00912754"/>
    <w:rsid w:val="00915E9F"/>
    <w:rsid w:val="00917568"/>
    <w:rsid w:val="00920762"/>
    <w:rsid w:val="00923DAB"/>
    <w:rsid w:val="009264C0"/>
    <w:rsid w:val="0093518C"/>
    <w:rsid w:val="009402E5"/>
    <w:rsid w:val="009A144E"/>
    <w:rsid w:val="009E5877"/>
    <w:rsid w:val="00A04EC4"/>
    <w:rsid w:val="00A25D1E"/>
    <w:rsid w:val="00A260CB"/>
    <w:rsid w:val="00A52486"/>
    <w:rsid w:val="00A82F8A"/>
    <w:rsid w:val="00A900B9"/>
    <w:rsid w:val="00AA28E7"/>
    <w:rsid w:val="00AA5BA1"/>
    <w:rsid w:val="00AA63A5"/>
    <w:rsid w:val="00AB2D66"/>
    <w:rsid w:val="00AB3A64"/>
    <w:rsid w:val="00AB3C4F"/>
    <w:rsid w:val="00AE5207"/>
    <w:rsid w:val="00AF42E2"/>
    <w:rsid w:val="00B05433"/>
    <w:rsid w:val="00B44737"/>
    <w:rsid w:val="00B47EF7"/>
    <w:rsid w:val="00B53D24"/>
    <w:rsid w:val="00B57589"/>
    <w:rsid w:val="00B57722"/>
    <w:rsid w:val="00B606E4"/>
    <w:rsid w:val="00B637C4"/>
    <w:rsid w:val="00B90EEE"/>
    <w:rsid w:val="00BB67E6"/>
    <w:rsid w:val="00BD4046"/>
    <w:rsid w:val="00BD6F9A"/>
    <w:rsid w:val="00C17816"/>
    <w:rsid w:val="00C31F34"/>
    <w:rsid w:val="00C82B71"/>
    <w:rsid w:val="00C905FE"/>
    <w:rsid w:val="00CA295F"/>
    <w:rsid w:val="00CC1995"/>
    <w:rsid w:val="00CF21D8"/>
    <w:rsid w:val="00D02A24"/>
    <w:rsid w:val="00D04F2D"/>
    <w:rsid w:val="00D11C79"/>
    <w:rsid w:val="00D175C7"/>
    <w:rsid w:val="00D523FC"/>
    <w:rsid w:val="00D57400"/>
    <w:rsid w:val="00D6084A"/>
    <w:rsid w:val="00D60F02"/>
    <w:rsid w:val="00D82F89"/>
    <w:rsid w:val="00D831F3"/>
    <w:rsid w:val="00D94C8F"/>
    <w:rsid w:val="00D97C02"/>
    <w:rsid w:val="00DB316C"/>
    <w:rsid w:val="00DC3808"/>
    <w:rsid w:val="00DC4632"/>
    <w:rsid w:val="00DD4DA8"/>
    <w:rsid w:val="00E255BC"/>
    <w:rsid w:val="00E34513"/>
    <w:rsid w:val="00E5033F"/>
    <w:rsid w:val="00E6487E"/>
    <w:rsid w:val="00E846FC"/>
    <w:rsid w:val="00EA1E56"/>
    <w:rsid w:val="00EA2374"/>
    <w:rsid w:val="00EC22EB"/>
    <w:rsid w:val="00EC60B4"/>
    <w:rsid w:val="00EC6E5E"/>
    <w:rsid w:val="00ED0E25"/>
    <w:rsid w:val="00EF177A"/>
    <w:rsid w:val="00EF3441"/>
    <w:rsid w:val="00EF4AC4"/>
    <w:rsid w:val="00F16380"/>
    <w:rsid w:val="00F6244B"/>
    <w:rsid w:val="00F742D1"/>
    <w:rsid w:val="00F77317"/>
    <w:rsid w:val="00FC7064"/>
    <w:rsid w:val="00FD0A7E"/>
    <w:rsid w:val="00FD5187"/>
    <w:rsid w:val="00FF2D7A"/>
    <w:rsid w:val="032BBBB1"/>
    <w:rsid w:val="036BCBF9"/>
    <w:rsid w:val="04E02F0A"/>
    <w:rsid w:val="0884F375"/>
    <w:rsid w:val="08B445E6"/>
    <w:rsid w:val="098418FB"/>
    <w:rsid w:val="0A3B53EA"/>
    <w:rsid w:val="0B1890A1"/>
    <w:rsid w:val="0BF86D0E"/>
    <w:rsid w:val="0CFC4493"/>
    <w:rsid w:val="0D2F2CAD"/>
    <w:rsid w:val="0D9DB40F"/>
    <w:rsid w:val="11BBB8BE"/>
    <w:rsid w:val="14BBCABF"/>
    <w:rsid w:val="1691E83F"/>
    <w:rsid w:val="1D4ECA3C"/>
    <w:rsid w:val="1F4EF881"/>
    <w:rsid w:val="21578BCF"/>
    <w:rsid w:val="219C0925"/>
    <w:rsid w:val="2243B5DF"/>
    <w:rsid w:val="238B3758"/>
    <w:rsid w:val="25F89FFA"/>
    <w:rsid w:val="28117CD1"/>
    <w:rsid w:val="2A31A662"/>
    <w:rsid w:val="2C272912"/>
    <w:rsid w:val="2C9A3E76"/>
    <w:rsid w:val="31DE75D3"/>
    <w:rsid w:val="31EAAACD"/>
    <w:rsid w:val="32746DE7"/>
    <w:rsid w:val="356E4A80"/>
    <w:rsid w:val="40703795"/>
    <w:rsid w:val="425E6DF9"/>
    <w:rsid w:val="43FA3E5A"/>
    <w:rsid w:val="44853CC5"/>
    <w:rsid w:val="46045F26"/>
    <w:rsid w:val="463164EE"/>
    <w:rsid w:val="4659169D"/>
    <w:rsid w:val="4739CCA2"/>
    <w:rsid w:val="4B631F90"/>
    <w:rsid w:val="4E281039"/>
    <w:rsid w:val="4EB251AE"/>
    <w:rsid w:val="53FF274D"/>
    <w:rsid w:val="56FEA4FE"/>
    <w:rsid w:val="5809FD16"/>
    <w:rsid w:val="5D7F2F12"/>
    <w:rsid w:val="5F7849DC"/>
    <w:rsid w:val="618A8764"/>
    <w:rsid w:val="61F9FC27"/>
    <w:rsid w:val="65AA5CEE"/>
    <w:rsid w:val="65B908FE"/>
    <w:rsid w:val="662A0A53"/>
    <w:rsid w:val="68041C51"/>
    <w:rsid w:val="69DC7F2D"/>
    <w:rsid w:val="6B784F8E"/>
    <w:rsid w:val="6DAF4110"/>
    <w:rsid w:val="6EC12DD2"/>
    <w:rsid w:val="7758BA12"/>
    <w:rsid w:val="77E9EFEC"/>
    <w:rsid w:val="79D97A9A"/>
    <w:rsid w:val="7A4CB388"/>
    <w:rsid w:val="7C5AD172"/>
    <w:rsid w:val="7E5739E1"/>
    <w:rsid w:val="7F475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97ECC6"/>
  <w14:defaultImageDpi w14:val="330"/>
  <w15:docId w15:val="{A9E2F3A9-E570-4059-B5A4-46EEB59E4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5E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60B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879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79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79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79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79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99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99C"/>
    <w:rPr>
      <w:rFonts w:ascii="Segoe UI" w:hAnsi="Segoe UI" w:cs="Segoe UI"/>
      <w:sz w:val="18"/>
      <w:szCs w:val="18"/>
    </w:rPr>
  </w:style>
  <w:style w:type="paragraph" w:customStyle="1" w:styleId="Normal1">
    <w:name w:val="Normal1"/>
    <w:rsid w:val="0088799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2F452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4527"/>
  </w:style>
  <w:style w:type="character" w:styleId="PageNumber">
    <w:name w:val="page number"/>
    <w:basedOn w:val="DefaultParagraphFont"/>
    <w:uiPriority w:val="99"/>
    <w:semiHidden/>
    <w:unhideWhenUsed/>
    <w:rsid w:val="002F4527"/>
  </w:style>
  <w:style w:type="character" w:styleId="Hyperlink">
    <w:name w:val="Hyperlink"/>
    <w:basedOn w:val="DefaultParagraphFont"/>
    <w:uiPriority w:val="99"/>
    <w:unhideWhenUsed/>
    <w:rsid w:val="00B57722"/>
    <w:rPr>
      <w:color w:val="A6192E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1B3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1B3E"/>
  </w:style>
  <w:style w:type="paragraph" w:styleId="DocumentMap">
    <w:name w:val="Document Map"/>
    <w:basedOn w:val="Normal"/>
    <w:link w:val="DocumentMapChar"/>
    <w:uiPriority w:val="99"/>
    <w:semiHidden/>
    <w:unhideWhenUsed/>
    <w:rsid w:val="00FC7064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C7064"/>
    <w:rPr>
      <w:rFonts w:ascii="Lucida Grande" w:hAnsi="Lucida Grande" w:cs="Lucida Grande"/>
    </w:rPr>
  </w:style>
  <w:style w:type="character" w:styleId="UnresolvedMention">
    <w:name w:val="Unresolved Mention"/>
    <w:basedOn w:val="DefaultParagraphFont"/>
    <w:uiPriority w:val="99"/>
    <w:semiHidden/>
    <w:unhideWhenUsed/>
    <w:rsid w:val="00031FD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E40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56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udents.mq.edu.au/study/assessment-exams/prizes/high-achiever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s://policies.mq.edu.au/document/view.php?id=216" TargetMode="External"/><Relationship Id="rId17" Type="http://schemas.openxmlformats.org/officeDocument/2006/relationships/image" Target="media/image1.emf"/><Relationship Id="rId2" Type="http://schemas.openxmlformats.org/officeDocument/2006/relationships/customXml" Target="../customXml/item2.xml"/><Relationship Id="rId16" Type="http://schemas.openxmlformats.org/officeDocument/2006/relationships/hyperlink" Target="https://students.mq.edu.au/uni-life/community/student-award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licies.mq.edu.au/document/view.php?id=215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mq.edu.au/research/phd-and-research-degrees/faqs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tudents.mq.edu.au/study/assessment-exams/prizes/faculty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1A597-FD0D-48B8-BC93-32E54AAF85F1}"/>
      </w:docPartPr>
      <w:docPartBody>
        <w:p w:rsidR="00F61CCE" w:rsidRDefault="00F61CCE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1CCE"/>
    <w:rsid w:val="003D1F0C"/>
    <w:rsid w:val="00864647"/>
    <w:rsid w:val="00EB0842"/>
    <w:rsid w:val="00F61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Macquarie Brand">
  <a:themeElements>
    <a:clrScheme name="Macquarie Brand">
      <a:dk1>
        <a:sysClr val="windowText" lastClr="000000"/>
      </a:dk1>
      <a:lt1>
        <a:sysClr val="window" lastClr="FFFFFF"/>
      </a:lt1>
      <a:dk2>
        <a:srgbClr val="D6D2C4"/>
      </a:dk2>
      <a:lt2>
        <a:srgbClr val="E6E4DC"/>
      </a:lt2>
      <a:accent1>
        <a:srgbClr val="A6192E"/>
      </a:accent1>
      <a:accent2>
        <a:srgbClr val="76232F"/>
      </a:accent2>
      <a:accent3>
        <a:srgbClr val="D6001C"/>
      </a:accent3>
      <a:accent4>
        <a:srgbClr val="C6007E"/>
      </a:accent4>
      <a:accent5>
        <a:srgbClr val="80225F"/>
      </a:accent5>
      <a:accent6>
        <a:srgbClr val="373A36"/>
      </a:accent6>
      <a:hlink>
        <a:srgbClr val="A6192E"/>
      </a:hlink>
      <a:folHlink>
        <a:srgbClr val="954F72"/>
      </a:folHlink>
    </a:clrScheme>
    <a:fontScheme name="Macquarie Bran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79F721BB5FF3449944DA1F4C91C5CF" ma:contentTypeVersion="12" ma:contentTypeDescription="Create a new document." ma:contentTypeScope="" ma:versionID="cd8609a69267de1300c386e42cebb061">
  <xsd:schema xmlns:xsd="http://www.w3.org/2001/XMLSchema" xmlns:xs="http://www.w3.org/2001/XMLSchema" xmlns:p="http://schemas.microsoft.com/office/2006/metadata/properties" xmlns:ns2="3f545874-ef08-408a-bc25-539d84001c6d" xmlns:ns3="09c98e89-9580-4c59-8f9f-c42f195e8bb5" targetNamespace="http://schemas.microsoft.com/office/2006/metadata/properties" ma:root="true" ma:fieldsID="78b10052683c68aedd4569bdf1e43bc0" ns2:_="" ns3:_="">
    <xsd:import namespace="3f545874-ef08-408a-bc25-539d84001c6d"/>
    <xsd:import namespace="09c98e89-9580-4c59-8f9f-c42f195e8b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45874-ef08-408a-bc25-539d84001c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c98e89-9580-4c59-8f9f-c42f195e8b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644E4E8-D1B7-4EF5-8E5E-511FFD49EC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545874-ef08-408a-bc25-539d84001c6d"/>
    <ds:schemaRef ds:uri="09c98e89-9580-4c59-8f9f-c42f195e8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9402FB-F6EF-433B-95EF-01E3ABE06F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F13C6F-F504-4B66-A9D8-238A798D3A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6CEA9E-03B9-4DFB-9E63-E8235EB51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6</Words>
  <Characters>3061</Characters>
  <Application>Microsoft Office Word</Application>
  <DocSecurity>0</DocSecurity>
  <Lines>25</Lines>
  <Paragraphs>7</Paragraphs>
  <ScaleCrop>false</ScaleCrop>
  <Company>Microsoft</Company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vernance Services</dc:creator>
  <cp:keywords/>
  <cp:lastModifiedBy>Antonia Dykes</cp:lastModifiedBy>
  <cp:revision>4</cp:revision>
  <dcterms:created xsi:type="dcterms:W3CDTF">2021-12-07T00:37:00Z</dcterms:created>
  <dcterms:modified xsi:type="dcterms:W3CDTF">2021-12-07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79F721BB5FF3449944DA1F4C91C5CF</vt:lpwstr>
  </property>
</Properties>
</file>